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601573068"/>
        <w:docPartObj>
          <w:docPartGallery w:val="Cover Pages"/>
          <w:docPartUnique/>
        </w:docPartObj>
      </w:sdtPr>
      <w:sdtEndPr>
        <w:rPr>
          <w:smallCaps/>
        </w:rPr>
      </w:sdtEndPr>
      <w:sdtContent>
        <w:p w14:paraId="1EFF2392" w14:textId="025766E2" w:rsidR="00627757" w:rsidRDefault="00627757">
          <w:r>
            <w:rPr>
              <w:noProof/>
            </w:rPr>
            <mc:AlternateContent>
              <mc:Choice Requires="wpg">
                <w:drawing>
                  <wp:anchor distT="0" distB="0" distL="114300" distR="114300" simplePos="0" relativeHeight="251662336" behindDoc="0" locked="0" layoutInCell="1" allowOverlap="1" wp14:anchorId="3D044871" wp14:editId="685BFDED">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278FC439"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2C295600" wp14:editId="48D4FCDD">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7FF4FF57" w14:textId="46DE0588" w:rsidR="00627757" w:rsidRDefault="00627757">
                                    <w:pPr>
                                      <w:pStyle w:val="NoSpacing"/>
                                      <w:jc w:val="right"/>
                                      <w:rPr>
                                        <w:color w:val="595959" w:themeColor="text1" w:themeTint="A6"/>
                                        <w:sz w:val="28"/>
                                        <w:szCs w:val="28"/>
                                      </w:rPr>
                                    </w:pPr>
                                    <w:r>
                                      <w:rPr>
                                        <w:color w:val="595959" w:themeColor="text1" w:themeTint="A6"/>
                                        <w:sz w:val="28"/>
                                        <w:szCs w:val="28"/>
                                      </w:rPr>
                                      <w:t>Mohan Pothukuchi</w:t>
                                    </w:r>
                                  </w:p>
                                </w:sdtContent>
                              </w:sdt>
                              <w:p w14:paraId="74F49C3F" w14:textId="0B19E18A" w:rsidR="00627757" w:rsidRDefault="00627757">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sidR="00C769FD">
                                      <w:rPr>
                                        <w:color w:val="595959" w:themeColor="text1" w:themeTint="A6"/>
                                        <w:sz w:val="18"/>
                                        <w:szCs w:val="18"/>
                                      </w:rPr>
                                      <w:t>Pothukuchi.m@husky.neu.edu</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2C295600"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7FF4FF57" w14:textId="46DE0588" w:rsidR="00627757" w:rsidRDefault="00627757">
                              <w:pPr>
                                <w:pStyle w:val="NoSpacing"/>
                                <w:jc w:val="right"/>
                                <w:rPr>
                                  <w:color w:val="595959" w:themeColor="text1" w:themeTint="A6"/>
                                  <w:sz w:val="28"/>
                                  <w:szCs w:val="28"/>
                                </w:rPr>
                              </w:pPr>
                              <w:r>
                                <w:rPr>
                                  <w:color w:val="595959" w:themeColor="text1" w:themeTint="A6"/>
                                  <w:sz w:val="28"/>
                                  <w:szCs w:val="28"/>
                                </w:rPr>
                                <w:t>Mohan Pothukuchi</w:t>
                              </w:r>
                            </w:p>
                          </w:sdtContent>
                        </w:sdt>
                        <w:p w14:paraId="74F49C3F" w14:textId="0B19E18A" w:rsidR="00627757" w:rsidRDefault="00627757">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sidR="00C769FD">
                                <w:rPr>
                                  <w:color w:val="595959" w:themeColor="text1" w:themeTint="A6"/>
                                  <w:sz w:val="18"/>
                                  <w:szCs w:val="18"/>
                                </w:rPr>
                                <w:t>Pothukuchi.m@husky.neu.edu</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2DF59356" wp14:editId="4122170B">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326462" w14:textId="77777777" w:rsidR="00627757" w:rsidRDefault="00627757">
                                <w:pPr>
                                  <w:pStyle w:val="NoSpacing"/>
                                  <w:jc w:val="right"/>
                                  <w:rPr>
                                    <w:color w:val="4472C4" w:themeColor="accent1"/>
                                    <w:sz w:val="28"/>
                                    <w:szCs w:val="28"/>
                                  </w:rPr>
                                </w:pPr>
                                <w:r>
                                  <w:rPr>
                                    <w:color w:val="4472C4" w:themeColor="accent1"/>
                                    <w:sz w:val="28"/>
                                    <w:szCs w:val="28"/>
                                  </w:rPr>
                                  <w:t>Abstract</w:t>
                                </w:r>
                              </w:p>
                              <w:sdt>
                                <w:sdtPr>
                                  <w:rPr>
                                    <w:smallCaps/>
                                    <w:spacing w:val="5"/>
                                    <w:sz w:val="24"/>
                                    <w:szCs w:val="32"/>
                                  </w:rPr>
                                  <w:alias w:val="Abstract"/>
                                  <w:tag w:val=""/>
                                  <w:id w:val="1375273687"/>
                                  <w:dataBinding w:prefixMappings="xmlns:ns0='http://schemas.microsoft.com/office/2006/coverPageProps' " w:xpath="/ns0:CoverPageProperties[1]/ns0:Abstract[1]" w:storeItemID="{55AF091B-3C7A-41E3-B477-F2FDAA23CFDA}"/>
                                  <w:text w:multiLine="1"/>
                                </w:sdtPr>
                                <w:sdtContent>
                                  <w:p w14:paraId="6C41CA7B" w14:textId="0CBC6BB2" w:rsidR="00627757" w:rsidRDefault="00627757">
                                    <w:pPr>
                                      <w:pStyle w:val="NoSpacing"/>
                                      <w:jc w:val="right"/>
                                      <w:rPr>
                                        <w:color w:val="595959" w:themeColor="text1" w:themeTint="A6"/>
                                        <w:sz w:val="20"/>
                                        <w:szCs w:val="20"/>
                                      </w:rPr>
                                    </w:pPr>
                                    <w:r w:rsidRPr="00627757">
                                      <w:rPr>
                                        <w:smallCaps/>
                                        <w:spacing w:val="5"/>
                                        <w:sz w:val="24"/>
                                        <w:szCs w:val="32"/>
                                      </w:rPr>
                                      <w:t>A FILE STORAGE APPLICATION WHICH VIRTUALIZES THE STORAGE OF FILES ON A DISTRIBUTED NETWORK AND FACILITATES A SERVERLESS STATE.</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DF59356"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14:paraId="14326462" w14:textId="77777777" w:rsidR="00627757" w:rsidRDefault="00627757">
                          <w:pPr>
                            <w:pStyle w:val="NoSpacing"/>
                            <w:jc w:val="right"/>
                            <w:rPr>
                              <w:color w:val="4472C4" w:themeColor="accent1"/>
                              <w:sz w:val="28"/>
                              <w:szCs w:val="28"/>
                            </w:rPr>
                          </w:pPr>
                          <w:r>
                            <w:rPr>
                              <w:color w:val="4472C4" w:themeColor="accent1"/>
                              <w:sz w:val="28"/>
                              <w:szCs w:val="28"/>
                            </w:rPr>
                            <w:t>Abstract</w:t>
                          </w:r>
                        </w:p>
                        <w:sdt>
                          <w:sdtPr>
                            <w:rPr>
                              <w:smallCaps/>
                              <w:spacing w:val="5"/>
                              <w:sz w:val="24"/>
                              <w:szCs w:val="32"/>
                            </w:rPr>
                            <w:alias w:val="Abstract"/>
                            <w:tag w:val=""/>
                            <w:id w:val="1375273687"/>
                            <w:dataBinding w:prefixMappings="xmlns:ns0='http://schemas.microsoft.com/office/2006/coverPageProps' " w:xpath="/ns0:CoverPageProperties[1]/ns0:Abstract[1]" w:storeItemID="{55AF091B-3C7A-41E3-B477-F2FDAA23CFDA}"/>
                            <w:text w:multiLine="1"/>
                          </w:sdtPr>
                          <w:sdtContent>
                            <w:p w14:paraId="6C41CA7B" w14:textId="0CBC6BB2" w:rsidR="00627757" w:rsidRDefault="00627757">
                              <w:pPr>
                                <w:pStyle w:val="NoSpacing"/>
                                <w:jc w:val="right"/>
                                <w:rPr>
                                  <w:color w:val="595959" w:themeColor="text1" w:themeTint="A6"/>
                                  <w:sz w:val="20"/>
                                  <w:szCs w:val="20"/>
                                </w:rPr>
                              </w:pPr>
                              <w:r w:rsidRPr="00627757">
                                <w:rPr>
                                  <w:smallCaps/>
                                  <w:spacing w:val="5"/>
                                  <w:sz w:val="24"/>
                                  <w:szCs w:val="32"/>
                                </w:rPr>
                                <w:t>A FILE STORAGE APPLICATION WHICH VIRTUALIZES THE STORAGE OF FILES ON A DISTRIBUTED NETWORK AND FACILITATES A SERVERLESS STATE.</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53DAE1CD" wp14:editId="0F156964">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317360" w14:textId="5C65FC51" w:rsidR="00627757" w:rsidRPr="00627757" w:rsidRDefault="00627757" w:rsidP="00627757">
                                <w:pPr>
                                  <w:jc w:val="right"/>
                                  <w:rPr>
                                    <w:color w:val="4472C4" w:themeColor="accent1"/>
                                    <w:sz w:val="64"/>
                                    <w:szCs w:val="64"/>
                                  </w:rPr>
                                </w:pPr>
                                <w:sdt>
                                  <w:sdtPr>
                                    <w:rPr>
                                      <w:smallCaps/>
                                      <w:color w:val="262626" w:themeColor="text1" w:themeTint="D9"/>
                                      <w:sz w:val="52"/>
                                      <w:szCs w:val="52"/>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627757">
                                      <w:rPr>
                                        <w:smallCaps/>
                                        <w:color w:val="262626" w:themeColor="text1" w:themeTint="D9"/>
                                        <w:sz w:val="52"/>
                                        <w:szCs w:val="52"/>
                                      </w:rPr>
                                      <w:t>DISTRIBUTED FILE SYSTEM</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53DAE1CD"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14:paraId="76317360" w14:textId="5C65FC51" w:rsidR="00627757" w:rsidRPr="00627757" w:rsidRDefault="00627757" w:rsidP="00627757">
                          <w:pPr>
                            <w:jc w:val="right"/>
                            <w:rPr>
                              <w:color w:val="4472C4" w:themeColor="accent1"/>
                              <w:sz w:val="64"/>
                              <w:szCs w:val="64"/>
                            </w:rPr>
                          </w:pPr>
                          <w:sdt>
                            <w:sdtPr>
                              <w:rPr>
                                <w:smallCaps/>
                                <w:color w:val="262626" w:themeColor="text1" w:themeTint="D9"/>
                                <w:sz w:val="52"/>
                                <w:szCs w:val="52"/>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627757">
                                <w:rPr>
                                  <w:smallCaps/>
                                  <w:color w:val="262626" w:themeColor="text1" w:themeTint="D9"/>
                                  <w:sz w:val="52"/>
                                  <w:szCs w:val="52"/>
                                </w:rPr>
                                <w:t>DISTRIBUTED FILE SYSTEM</w:t>
                              </w:r>
                            </w:sdtContent>
                          </w:sdt>
                        </w:p>
                      </w:txbxContent>
                    </v:textbox>
                    <w10:wrap type="square" anchorx="page" anchory="page"/>
                  </v:shape>
                </w:pict>
              </mc:Fallback>
            </mc:AlternateContent>
          </w:r>
        </w:p>
        <w:p w14:paraId="7162423C" w14:textId="4378D4BB" w:rsidR="00627757" w:rsidRDefault="00627757">
          <w:r>
            <w:rPr>
              <w:smallCaps/>
              <w:sz w:val="20"/>
              <w:szCs w:val="20"/>
            </w:rPr>
            <w:br w:type="page"/>
          </w:r>
        </w:p>
      </w:sdtContent>
    </w:sdt>
    <w:sdt>
      <w:sdtPr>
        <w:id w:val="-697631132"/>
        <w:docPartObj>
          <w:docPartGallery w:val="Table of Contents"/>
          <w:docPartUnique/>
        </w:docPartObj>
      </w:sdtPr>
      <w:sdtEndPr>
        <w:rPr>
          <w:rFonts w:asciiTheme="minorHAnsi" w:eastAsiaTheme="minorEastAsia" w:hAnsiTheme="minorHAnsi" w:cstheme="minorBidi"/>
          <w:smallCaps w:val="0"/>
          <w:noProof/>
          <w:color w:val="auto"/>
          <w:sz w:val="22"/>
          <w:szCs w:val="22"/>
        </w:rPr>
      </w:sdtEndPr>
      <w:sdtContent>
        <w:p w14:paraId="5901E3C2" w14:textId="797DD3DC" w:rsidR="00696129" w:rsidRDefault="00696129">
          <w:pPr>
            <w:pStyle w:val="TOCHeading"/>
          </w:pPr>
          <w:r>
            <w:t>Contents</w:t>
          </w:r>
        </w:p>
        <w:p w14:paraId="44338101" w14:textId="430F5E39" w:rsidR="00557668" w:rsidRDefault="00696129">
          <w:pPr>
            <w:pStyle w:val="TOC1"/>
            <w:tabs>
              <w:tab w:val="left" w:pos="440"/>
              <w:tab w:val="right" w:leader="dot" w:pos="9016"/>
            </w:tabs>
            <w:rPr>
              <w:noProof/>
              <w:lang w:eastAsia="en-IN"/>
            </w:rPr>
          </w:pPr>
          <w:r>
            <w:rPr>
              <w:b/>
              <w:bCs/>
              <w:noProof/>
            </w:rPr>
            <w:fldChar w:fldCharType="begin"/>
          </w:r>
          <w:r>
            <w:rPr>
              <w:b/>
              <w:bCs/>
              <w:noProof/>
            </w:rPr>
            <w:instrText xml:space="preserve"> TOC \o "1-3" \h \z \u </w:instrText>
          </w:r>
          <w:r>
            <w:rPr>
              <w:b/>
              <w:bCs/>
              <w:noProof/>
            </w:rPr>
            <w:fldChar w:fldCharType="separate"/>
          </w:r>
          <w:hyperlink w:anchor="_Toc525992029" w:history="1">
            <w:r w:rsidR="00557668" w:rsidRPr="00610E13">
              <w:rPr>
                <w:rStyle w:val="Hyperlink"/>
                <w:noProof/>
              </w:rPr>
              <w:t>2</w:t>
            </w:r>
            <w:r w:rsidR="00557668">
              <w:rPr>
                <w:noProof/>
                <w:lang w:eastAsia="en-IN"/>
              </w:rPr>
              <w:tab/>
            </w:r>
            <w:r w:rsidR="00557668" w:rsidRPr="00610E13">
              <w:rPr>
                <w:rStyle w:val="Hyperlink"/>
                <w:noProof/>
              </w:rPr>
              <w:t>Distributed File Storage System with Fault Tolerance</w:t>
            </w:r>
            <w:r w:rsidR="00557668">
              <w:rPr>
                <w:noProof/>
                <w:webHidden/>
              </w:rPr>
              <w:tab/>
            </w:r>
            <w:r w:rsidR="00557668">
              <w:rPr>
                <w:noProof/>
                <w:webHidden/>
              </w:rPr>
              <w:fldChar w:fldCharType="begin"/>
            </w:r>
            <w:r w:rsidR="00557668">
              <w:rPr>
                <w:noProof/>
                <w:webHidden/>
              </w:rPr>
              <w:instrText xml:space="preserve"> PAGEREF _Toc525992029 \h </w:instrText>
            </w:r>
            <w:r w:rsidR="00557668">
              <w:rPr>
                <w:noProof/>
                <w:webHidden/>
              </w:rPr>
            </w:r>
            <w:r w:rsidR="00557668">
              <w:rPr>
                <w:noProof/>
                <w:webHidden/>
              </w:rPr>
              <w:fldChar w:fldCharType="separate"/>
            </w:r>
            <w:r w:rsidR="00557668">
              <w:rPr>
                <w:noProof/>
                <w:webHidden/>
              </w:rPr>
              <w:t>2</w:t>
            </w:r>
            <w:r w:rsidR="00557668">
              <w:rPr>
                <w:noProof/>
                <w:webHidden/>
              </w:rPr>
              <w:fldChar w:fldCharType="end"/>
            </w:r>
          </w:hyperlink>
        </w:p>
        <w:p w14:paraId="06E8EE71" w14:textId="3EC869FE" w:rsidR="00557668" w:rsidRDefault="00557668">
          <w:pPr>
            <w:pStyle w:val="TOC2"/>
            <w:tabs>
              <w:tab w:val="left" w:pos="880"/>
              <w:tab w:val="right" w:leader="dot" w:pos="9016"/>
            </w:tabs>
            <w:rPr>
              <w:noProof/>
              <w:lang w:eastAsia="en-IN"/>
            </w:rPr>
          </w:pPr>
          <w:hyperlink w:anchor="_Toc525992030" w:history="1">
            <w:r w:rsidRPr="00610E13">
              <w:rPr>
                <w:rStyle w:val="Hyperlink"/>
                <w:noProof/>
              </w:rPr>
              <w:t>2.1</w:t>
            </w:r>
            <w:r>
              <w:rPr>
                <w:noProof/>
                <w:lang w:eastAsia="en-IN"/>
              </w:rPr>
              <w:tab/>
            </w:r>
            <w:r w:rsidRPr="00610E13">
              <w:rPr>
                <w:rStyle w:val="Hyperlink"/>
                <w:noProof/>
              </w:rPr>
              <w:t>Introduction</w:t>
            </w:r>
            <w:r>
              <w:rPr>
                <w:noProof/>
                <w:webHidden/>
              </w:rPr>
              <w:tab/>
            </w:r>
            <w:r>
              <w:rPr>
                <w:noProof/>
                <w:webHidden/>
              </w:rPr>
              <w:fldChar w:fldCharType="begin"/>
            </w:r>
            <w:r>
              <w:rPr>
                <w:noProof/>
                <w:webHidden/>
              </w:rPr>
              <w:instrText xml:space="preserve"> PAGEREF _Toc525992030 \h </w:instrText>
            </w:r>
            <w:r>
              <w:rPr>
                <w:noProof/>
                <w:webHidden/>
              </w:rPr>
            </w:r>
            <w:r>
              <w:rPr>
                <w:noProof/>
                <w:webHidden/>
              </w:rPr>
              <w:fldChar w:fldCharType="separate"/>
            </w:r>
            <w:r>
              <w:rPr>
                <w:noProof/>
                <w:webHidden/>
              </w:rPr>
              <w:t>2</w:t>
            </w:r>
            <w:r>
              <w:rPr>
                <w:noProof/>
                <w:webHidden/>
              </w:rPr>
              <w:fldChar w:fldCharType="end"/>
            </w:r>
          </w:hyperlink>
        </w:p>
        <w:p w14:paraId="311007D2" w14:textId="2DEE32F9" w:rsidR="00557668" w:rsidRDefault="00557668">
          <w:pPr>
            <w:pStyle w:val="TOC3"/>
            <w:tabs>
              <w:tab w:val="left" w:pos="1320"/>
              <w:tab w:val="right" w:leader="dot" w:pos="9016"/>
            </w:tabs>
            <w:rPr>
              <w:noProof/>
              <w:lang w:eastAsia="en-IN"/>
            </w:rPr>
          </w:pPr>
          <w:hyperlink w:anchor="_Toc525992031" w:history="1">
            <w:r w:rsidRPr="00610E13">
              <w:rPr>
                <w:rStyle w:val="Hyperlink"/>
                <w:noProof/>
              </w:rPr>
              <w:t>2.1.1</w:t>
            </w:r>
            <w:r>
              <w:rPr>
                <w:noProof/>
                <w:lang w:eastAsia="en-IN"/>
              </w:rPr>
              <w:tab/>
            </w:r>
            <w:r w:rsidRPr="00610E13">
              <w:rPr>
                <w:rStyle w:val="Hyperlink"/>
                <w:noProof/>
              </w:rPr>
              <w:t>Available at: https://github.ccs.neu.edu/mohanpothukuchi/Projects</w:t>
            </w:r>
            <w:r>
              <w:rPr>
                <w:noProof/>
                <w:webHidden/>
              </w:rPr>
              <w:tab/>
            </w:r>
            <w:r>
              <w:rPr>
                <w:noProof/>
                <w:webHidden/>
              </w:rPr>
              <w:fldChar w:fldCharType="begin"/>
            </w:r>
            <w:r>
              <w:rPr>
                <w:noProof/>
                <w:webHidden/>
              </w:rPr>
              <w:instrText xml:space="preserve"> PAGEREF _Toc525992031 \h </w:instrText>
            </w:r>
            <w:r>
              <w:rPr>
                <w:noProof/>
                <w:webHidden/>
              </w:rPr>
            </w:r>
            <w:r>
              <w:rPr>
                <w:noProof/>
                <w:webHidden/>
              </w:rPr>
              <w:fldChar w:fldCharType="separate"/>
            </w:r>
            <w:r>
              <w:rPr>
                <w:noProof/>
                <w:webHidden/>
              </w:rPr>
              <w:t>2</w:t>
            </w:r>
            <w:r>
              <w:rPr>
                <w:noProof/>
                <w:webHidden/>
              </w:rPr>
              <w:fldChar w:fldCharType="end"/>
            </w:r>
          </w:hyperlink>
        </w:p>
        <w:p w14:paraId="4F08C18E" w14:textId="4D7E3D5C" w:rsidR="00557668" w:rsidRDefault="00557668">
          <w:pPr>
            <w:pStyle w:val="TOC2"/>
            <w:tabs>
              <w:tab w:val="left" w:pos="880"/>
              <w:tab w:val="right" w:leader="dot" w:pos="9016"/>
            </w:tabs>
            <w:rPr>
              <w:noProof/>
              <w:lang w:eastAsia="en-IN"/>
            </w:rPr>
          </w:pPr>
          <w:hyperlink w:anchor="_Toc525992032" w:history="1">
            <w:r w:rsidRPr="00610E13">
              <w:rPr>
                <w:rStyle w:val="Hyperlink"/>
                <w:noProof/>
              </w:rPr>
              <w:t>2.2</w:t>
            </w:r>
            <w:r>
              <w:rPr>
                <w:noProof/>
                <w:lang w:eastAsia="en-IN"/>
              </w:rPr>
              <w:tab/>
            </w:r>
            <w:r w:rsidRPr="00610E13">
              <w:rPr>
                <w:rStyle w:val="Hyperlink"/>
                <w:noProof/>
              </w:rPr>
              <w:t>Why Distributed?</w:t>
            </w:r>
            <w:r>
              <w:rPr>
                <w:noProof/>
                <w:webHidden/>
              </w:rPr>
              <w:tab/>
            </w:r>
            <w:r>
              <w:rPr>
                <w:noProof/>
                <w:webHidden/>
              </w:rPr>
              <w:fldChar w:fldCharType="begin"/>
            </w:r>
            <w:r>
              <w:rPr>
                <w:noProof/>
                <w:webHidden/>
              </w:rPr>
              <w:instrText xml:space="preserve"> PAGEREF _Toc525992032 \h </w:instrText>
            </w:r>
            <w:r>
              <w:rPr>
                <w:noProof/>
                <w:webHidden/>
              </w:rPr>
            </w:r>
            <w:r>
              <w:rPr>
                <w:noProof/>
                <w:webHidden/>
              </w:rPr>
              <w:fldChar w:fldCharType="separate"/>
            </w:r>
            <w:r>
              <w:rPr>
                <w:noProof/>
                <w:webHidden/>
              </w:rPr>
              <w:t>2</w:t>
            </w:r>
            <w:r>
              <w:rPr>
                <w:noProof/>
                <w:webHidden/>
              </w:rPr>
              <w:fldChar w:fldCharType="end"/>
            </w:r>
          </w:hyperlink>
        </w:p>
        <w:p w14:paraId="1DF63C41" w14:textId="2B81A1B7" w:rsidR="00557668" w:rsidRDefault="00557668">
          <w:pPr>
            <w:pStyle w:val="TOC2"/>
            <w:tabs>
              <w:tab w:val="left" w:pos="880"/>
              <w:tab w:val="right" w:leader="dot" w:pos="9016"/>
            </w:tabs>
            <w:rPr>
              <w:noProof/>
              <w:lang w:eastAsia="en-IN"/>
            </w:rPr>
          </w:pPr>
          <w:hyperlink w:anchor="_Toc525992033" w:history="1">
            <w:r w:rsidRPr="00610E13">
              <w:rPr>
                <w:rStyle w:val="Hyperlink"/>
                <w:noProof/>
              </w:rPr>
              <w:t>2.3</w:t>
            </w:r>
            <w:r>
              <w:rPr>
                <w:noProof/>
                <w:lang w:eastAsia="en-IN"/>
              </w:rPr>
              <w:tab/>
            </w:r>
            <w:r w:rsidRPr="00610E13">
              <w:rPr>
                <w:rStyle w:val="Hyperlink"/>
                <w:noProof/>
              </w:rPr>
              <w:t>Pre-requisites</w:t>
            </w:r>
            <w:r>
              <w:rPr>
                <w:noProof/>
                <w:webHidden/>
              </w:rPr>
              <w:tab/>
            </w:r>
            <w:r>
              <w:rPr>
                <w:noProof/>
                <w:webHidden/>
              </w:rPr>
              <w:fldChar w:fldCharType="begin"/>
            </w:r>
            <w:r>
              <w:rPr>
                <w:noProof/>
                <w:webHidden/>
              </w:rPr>
              <w:instrText xml:space="preserve"> PAGEREF _Toc525992033 \h </w:instrText>
            </w:r>
            <w:r>
              <w:rPr>
                <w:noProof/>
                <w:webHidden/>
              </w:rPr>
            </w:r>
            <w:r>
              <w:rPr>
                <w:noProof/>
                <w:webHidden/>
              </w:rPr>
              <w:fldChar w:fldCharType="separate"/>
            </w:r>
            <w:r>
              <w:rPr>
                <w:noProof/>
                <w:webHidden/>
              </w:rPr>
              <w:t>2</w:t>
            </w:r>
            <w:r>
              <w:rPr>
                <w:noProof/>
                <w:webHidden/>
              </w:rPr>
              <w:fldChar w:fldCharType="end"/>
            </w:r>
          </w:hyperlink>
        </w:p>
        <w:p w14:paraId="0A725106" w14:textId="31038132" w:rsidR="00557668" w:rsidRDefault="00557668">
          <w:pPr>
            <w:pStyle w:val="TOC3"/>
            <w:tabs>
              <w:tab w:val="left" w:pos="880"/>
              <w:tab w:val="right" w:leader="dot" w:pos="9016"/>
            </w:tabs>
            <w:rPr>
              <w:noProof/>
              <w:lang w:eastAsia="en-IN"/>
            </w:rPr>
          </w:pPr>
          <w:hyperlink w:anchor="_Toc525992034" w:history="1">
            <w:r w:rsidRPr="00610E13">
              <w:rPr>
                <w:rStyle w:val="Hyperlink"/>
                <w:noProof/>
              </w:rPr>
              <w:t>1.</w:t>
            </w:r>
            <w:r>
              <w:rPr>
                <w:noProof/>
                <w:lang w:eastAsia="en-IN"/>
              </w:rPr>
              <w:tab/>
            </w:r>
            <w:r w:rsidRPr="00610E13">
              <w:rPr>
                <w:rStyle w:val="Hyperlink"/>
                <w:noProof/>
              </w:rPr>
              <w:t>Golang</w:t>
            </w:r>
            <w:bookmarkStart w:id="0" w:name="_GoBack"/>
            <w:bookmarkEnd w:id="0"/>
            <w:r>
              <w:rPr>
                <w:noProof/>
                <w:webHidden/>
              </w:rPr>
              <w:tab/>
            </w:r>
            <w:r>
              <w:rPr>
                <w:noProof/>
                <w:webHidden/>
              </w:rPr>
              <w:fldChar w:fldCharType="begin"/>
            </w:r>
            <w:r>
              <w:rPr>
                <w:noProof/>
                <w:webHidden/>
              </w:rPr>
              <w:instrText xml:space="preserve"> PAGEREF _Toc525992034 \h </w:instrText>
            </w:r>
            <w:r>
              <w:rPr>
                <w:noProof/>
                <w:webHidden/>
              </w:rPr>
            </w:r>
            <w:r>
              <w:rPr>
                <w:noProof/>
                <w:webHidden/>
              </w:rPr>
              <w:fldChar w:fldCharType="separate"/>
            </w:r>
            <w:r>
              <w:rPr>
                <w:noProof/>
                <w:webHidden/>
              </w:rPr>
              <w:t>2</w:t>
            </w:r>
            <w:r>
              <w:rPr>
                <w:noProof/>
                <w:webHidden/>
              </w:rPr>
              <w:fldChar w:fldCharType="end"/>
            </w:r>
          </w:hyperlink>
        </w:p>
        <w:p w14:paraId="5E9B0AA0" w14:textId="65444D39" w:rsidR="00557668" w:rsidRDefault="00557668">
          <w:pPr>
            <w:pStyle w:val="TOC1"/>
            <w:tabs>
              <w:tab w:val="left" w:pos="440"/>
              <w:tab w:val="right" w:leader="dot" w:pos="9016"/>
            </w:tabs>
            <w:rPr>
              <w:noProof/>
              <w:lang w:eastAsia="en-IN"/>
            </w:rPr>
          </w:pPr>
          <w:hyperlink w:anchor="_Toc525992035" w:history="1">
            <w:r w:rsidRPr="00610E13">
              <w:rPr>
                <w:rStyle w:val="Hyperlink"/>
                <w:noProof/>
              </w:rPr>
              <w:t>3</w:t>
            </w:r>
            <w:r>
              <w:rPr>
                <w:noProof/>
                <w:lang w:eastAsia="en-IN"/>
              </w:rPr>
              <w:tab/>
            </w:r>
            <w:r w:rsidRPr="00610E13">
              <w:rPr>
                <w:rStyle w:val="Hyperlink"/>
                <w:noProof/>
              </w:rPr>
              <w:t>Key Components and their Functionalities</w:t>
            </w:r>
            <w:r>
              <w:rPr>
                <w:noProof/>
                <w:webHidden/>
              </w:rPr>
              <w:tab/>
            </w:r>
            <w:r>
              <w:rPr>
                <w:noProof/>
                <w:webHidden/>
              </w:rPr>
              <w:fldChar w:fldCharType="begin"/>
            </w:r>
            <w:r>
              <w:rPr>
                <w:noProof/>
                <w:webHidden/>
              </w:rPr>
              <w:instrText xml:space="preserve"> PAGEREF _Toc525992035 \h </w:instrText>
            </w:r>
            <w:r>
              <w:rPr>
                <w:noProof/>
                <w:webHidden/>
              </w:rPr>
            </w:r>
            <w:r>
              <w:rPr>
                <w:noProof/>
                <w:webHidden/>
              </w:rPr>
              <w:fldChar w:fldCharType="separate"/>
            </w:r>
            <w:r>
              <w:rPr>
                <w:noProof/>
                <w:webHidden/>
              </w:rPr>
              <w:t>2</w:t>
            </w:r>
            <w:r>
              <w:rPr>
                <w:noProof/>
                <w:webHidden/>
              </w:rPr>
              <w:fldChar w:fldCharType="end"/>
            </w:r>
          </w:hyperlink>
        </w:p>
        <w:p w14:paraId="7CF385D8" w14:textId="72D54E55" w:rsidR="00557668" w:rsidRDefault="00557668">
          <w:pPr>
            <w:pStyle w:val="TOC2"/>
            <w:tabs>
              <w:tab w:val="left" w:pos="880"/>
              <w:tab w:val="right" w:leader="dot" w:pos="9016"/>
            </w:tabs>
            <w:rPr>
              <w:noProof/>
              <w:lang w:eastAsia="en-IN"/>
            </w:rPr>
          </w:pPr>
          <w:hyperlink w:anchor="_Toc525992036" w:history="1">
            <w:r w:rsidRPr="00610E13">
              <w:rPr>
                <w:rStyle w:val="Hyperlink"/>
                <w:noProof/>
              </w:rPr>
              <w:t>3.1</w:t>
            </w:r>
            <w:r>
              <w:rPr>
                <w:noProof/>
                <w:lang w:eastAsia="en-IN"/>
              </w:rPr>
              <w:tab/>
            </w:r>
            <w:r w:rsidRPr="00610E13">
              <w:rPr>
                <w:rStyle w:val="Hyperlink"/>
                <w:noProof/>
              </w:rPr>
              <w:t>Client</w:t>
            </w:r>
            <w:r>
              <w:rPr>
                <w:noProof/>
                <w:webHidden/>
              </w:rPr>
              <w:tab/>
            </w:r>
            <w:r>
              <w:rPr>
                <w:noProof/>
                <w:webHidden/>
              </w:rPr>
              <w:fldChar w:fldCharType="begin"/>
            </w:r>
            <w:r>
              <w:rPr>
                <w:noProof/>
                <w:webHidden/>
              </w:rPr>
              <w:instrText xml:space="preserve"> PAGEREF _Toc525992036 \h </w:instrText>
            </w:r>
            <w:r>
              <w:rPr>
                <w:noProof/>
                <w:webHidden/>
              </w:rPr>
            </w:r>
            <w:r>
              <w:rPr>
                <w:noProof/>
                <w:webHidden/>
              </w:rPr>
              <w:fldChar w:fldCharType="separate"/>
            </w:r>
            <w:r>
              <w:rPr>
                <w:noProof/>
                <w:webHidden/>
              </w:rPr>
              <w:t>2</w:t>
            </w:r>
            <w:r>
              <w:rPr>
                <w:noProof/>
                <w:webHidden/>
              </w:rPr>
              <w:fldChar w:fldCharType="end"/>
            </w:r>
          </w:hyperlink>
        </w:p>
        <w:p w14:paraId="2562BAFD" w14:textId="3CB1920E" w:rsidR="00557668" w:rsidRDefault="00557668">
          <w:pPr>
            <w:pStyle w:val="TOC2"/>
            <w:tabs>
              <w:tab w:val="left" w:pos="880"/>
              <w:tab w:val="right" w:leader="dot" w:pos="9016"/>
            </w:tabs>
            <w:rPr>
              <w:noProof/>
              <w:lang w:eastAsia="en-IN"/>
            </w:rPr>
          </w:pPr>
          <w:hyperlink w:anchor="_Toc525992037" w:history="1">
            <w:r w:rsidRPr="00610E13">
              <w:rPr>
                <w:rStyle w:val="Hyperlink"/>
                <w:noProof/>
              </w:rPr>
              <w:t>3.2</w:t>
            </w:r>
            <w:r>
              <w:rPr>
                <w:noProof/>
                <w:lang w:eastAsia="en-IN"/>
              </w:rPr>
              <w:tab/>
            </w:r>
            <w:r w:rsidRPr="00610E13">
              <w:rPr>
                <w:rStyle w:val="Hyperlink"/>
                <w:noProof/>
              </w:rPr>
              <w:t>Master</w:t>
            </w:r>
            <w:r>
              <w:rPr>
                <w:noProof/>
                <w:webHidden/>
              </w:rPr>
              <w:tab/>
            </w:r>
            <w:r>
              <w:rPr>
                <w:noProof/>
                <w:webHidden/>
              </w:rPr>
              <w:fldChar w:fldCharType="begin"/>
            </w:r>
            <w:r>
              <w:rPr>
                <w:noProof/>
                <w:webHidden/>
              </w:rPr>
              <w:instrText xml:space="preserve"> PAGEREF _Toc525992037 \h </w:instrText>
            </w:r>
            <w:r>
              <w:rPr>
                <w:noProof/>
                <w:webHidden/>
              </w:rPr>
            </w:r>
            <w:r>
              <w:rPr>
                <w:noProof/>
                <w:webHidden/>
              </w:rPr>
              <w:fldChar w:fldCharType="separate"/>
            </w:r>
            <w:r>
              <w:rPr>
                <w:noProof/>
                <w:webHidden/>
              </w:rPr>
              <w:t>3</w:t>
            </w:r>
            <w:r>
              <w:rPr>
                <w:noProof/>
                <w:webHidden/>
              </w:rPr>
              <w:fldChar w:fldCharType="end"/>
            </w:r>
          </w:hyperlink>
        </w:p>
        <w:p w14:paraId="57AC37C7" w14:textId="2CE4BB8F" w:rsidR="00557668" w:rsidRDefault="00557668">
          <w:pPr>
            <w:pStyle w:val="TOC2"/>
            <w:tabs>
              <w:tab w:val="left" w:pos="880"/>
              <w:tab w:val="right" w:leader="dot" w:pos="9016"/>
            </w:tabs>
            <w:rPr>
              <w:noProof/>
              <w:lang w:eastAsia="en-IN"/>
            </w:rPr>
          </w:pPr>
          <w:hyperlink w:anchor="_Toc525992038" w:history="1">
            <w:r w:rsidRPr="00610E13">
              <w:rPr>
                <w:rStyle w:val="Hyperlink"/>
                <w:noProof/>
              </w:rPr>
              <w:t>3.3</w:t>
            </w:r>
            <w:r>
              <w:rPr>
                <w:noProof/>
                <w:lang w:eastAsia="en-IN"/>
              </w:rPr>
              <w:tab/>
            </w:r>
            <w:r w:rsidRPr="00610E13">
              <w:rPr>
                <w:rStyle w:val="Hyperlink"/>
                <w:noProof/>
              </w:rPr>
              <w:t>Peer</w:t>
            </w:r>
            <w:r>
              <w:rPr>
                <w:noProof/>
                <w:webHidden/>
              </w:rPr>
              <w:tab/>
            </w:r>
            <w:r>
              <w:rPr>
                <w:noProof/>
                <w:webHidden/>
              </w:rPr>
              <w:fldChar w:fldCharType="begin"/>
            </w:r>
            <w:r>
              <w:rPr>
                <w:noProof/>
                <w:webHidden/>
              </w:rPr>
              <w:instrText xml:space="preserve"> PAGEREF _Toc525992038 \h </w:instrText>
            </w:r>
            <w:r>
              <w:rPr>
                <w:noProof/>
                <w:webHidden/>
              </w:rPr>
            </w:r>
            <w:r>
              <w:rPr>
                <w:noProof/>
                <w:webHidden/>
              </w:rPr>
              <w:fldChar w:fldCharType="separate"/>
            </w:r>
            <w:r>
              <w:rPr>
                <w:noProof/>
                <w:webHidden/>
              </w:rPr>
              <w:t>4</w:t>
            </w:r>
            <w:r>
              <w:rPr>
                <w:noProof/>
                <w:webHidden/>
              </w:rPr>
              <w:fldChar w:fldCharType="end"/>
            </w:r>
          </w:hyperlink>
        </w:p>
        <w:p w14:paraId="04E4AC28" w14:textId="577F4666" w:rsidR="00557668" w:rsidRDefault="00557668">
          <w:pPr>
            <w:pStyle w:val="TOC2"/>
            <w:tabs>
              <w:tab w:val="left" w:pos="880"/>
              <w:tab w:val="right" w:leader="dot" w:pos="9016"/>
            </w:tabs>
            <w:rPr>
              <w:noProof/>
              <w:lang w:eastAsia="en-IN"/>
            </w:rPr>
          </w:pPr>
          <w:hyperlink w:anchor="_Toc525992039" w:history="1">
            <w:r w:rsidRPr="00610E13">
              <w:rPr>
                <w:rStyle w:val="Hyperlink"/>
                <w:noProof/>
              </w:rPr>
              <w:t>3.4</w:t>
            </w:r>
            <w:r>
              <w:rPr>
                <w:noProof/>
                <w:lang w:eastAsia="en-IN"/>
              </w:rPr>
              <w:tab/>
            </w:r>
            <w:r w:rsidRPr="00610E13">
              <w:rPr>
                <w:rStyle w:val="Hyperlink"/>
                <w:noProof/>
              </w:rPr>
              <w:t>Backup Peer</w:t>
            </w:r>
            <w:r>
              <w:rPr>
                <w:noProof/>
                <w:webHidden/>
              </w:rPr>
              <w:tab/>
            </w:r>
            <w:r>
              <w:rPr>
                <w:noProof/>
                <w:webHidden/>
              </w:rPr>
              <w:fldChar w:fldCharType="begin"/>
            </w:r>
            <w:r>
              <w:rPr>
                <w:noProof/>
                <w:webHidden/>
              </w:rPr>
              <w:instrText xml:space="preserve"> PAGEREF _Toc525992039 \h </w:instrText>
            </w:r>
            <w:r>
              <w:rPr>
                <w:noProof/>
                <w:webHidden/>
              </w:rPr>
            </w:r>
            <w:r>
              <w:rPr>
                <w:noProof/>
                <w:webHidden/>
              </w:rPr>
              <w:fldChar w:fldCharType="separate"/>
            </w:r>
            <w:r>
              <w:rPr>
                <w:noProof/>
                <w:webHidden/>
              </w:rPr>
              <w:t>4</w:t>
            </w:r>
            <w:r>
              <w:rPr>
                <w:noProof/>
                <w:webHidden/>
              </w:rPr>
              <w:fldChar w:fldCharType="end"/>
            </w:r>
          </w:hyperlink>
        </w:p>
        <w:p w14:paraId="53AD2C5C" w14:textId="7226C5C4" w:rsidR="00557668" w:rsidRDefault="00557668">
          <w:pPr>
            <w:pStyle w:val="TOC1"/>
            <w:tabs>
              <w:tab w:val="left" w:pos="440"/>
              <w:tab w:val="right" w:leader="dot" w:pos="9016"/>
            </w:tabs>
            <w:rPr>
              <w:noProof/>
              <w:lang w:eastAsia="en-IN"/>
            </w:rPr>
          </w:pPr>
          <w:hyperlink w:anchor="_Toc525992040" w:history="1">
            <w:r w:rsidRPr="00610E13">
              <w:rPr>
                <w:rStyle w:val="Hyperlink"/>
                <w:noProof/>
              </w:rPr>
              <w:t>4</w:t>
            </w:r>
            <w:r>
              <w:rPr>
                <w:noProof/>
                <w:lang w:eastAsia="en-IN"/>
              </w:rPr>
              <w:tab/>
            </w:r>
            <w:r w:rsidRPr="00610E13">
              <w:rPr>
                <w:rStyle w:val="Hyperlink"/>
                <w:noProof/>
              </w:rPr>
              <w:t>Use-cases</w:t>
            </w:r>
            <w:r>
              <w:rPr>
                <w:noProof/>
                <w:webHidden/>
              </w:rPr>
              <w:tab/>
            </w:r>
            <w:r>
              <w:rPr>
                <w:noProof/>
                <w:webHidden/>
              </w:rPr>
              <w:fldChar w:fldCharType="begin"/>
            </w:r>
            <w:r>
              <w:rPr>
                <w:noProof/>
                <w:webHidden/>
              </w:rPr>
              <w:instrText xml:space="preserve"> PAGEREF _Toc525992040 \h </w:instrText>
            </w:r>
            <w:r>
              <w:rPr>
                <w:noProof/>
                <w:webHidden/>
              </w:rPr>
            </w:r>
            <w:r>
              <w:rPr>
                <w:noProof/>
                <w:webHidden/>
              </w:rPr>
              <w:fldChar w:fldCharType="separate"/>
            </w:r>
            <w:r>
              <w:rPr>
                <w:noProof/>
                <w:webHidden/>
              </w:rPr>
              <w:t>4</w:t>
            </w:r>
            <w:r>
              <w:rPr>
                <w:noProof/>
                <w:webHidden/>
              </w:rPr>
              <w:fldChar w:fldCharType="end"/>
            </w:r>
          </w:hyperlink>
        </w:p>
        <w:p w14:paraId="358B973F" w14:textId="1F4C675C" w:rsidR="00557668" w:rsidRDefault="00557668">
          <w:pPr>
            <w:pStyle w:val="TOC2"/>
            <w:tabs>
              <w:tab w:val="left" w:pos="880"/>
              <w:tab w:val="right" w:leader="dot" w:pos="9016"/>
            </w:tabs>
            <w:rPr>
              <w:noProof/>
              <w:lang w:eastAsia="en-IN"/>
            </w:rPr>
          </w:pPr>
          <w:hyperlink w:anchor="_Toc525992041" w:history="1">
            <w:r w:rsidRPr="00610E13">
              <w:rPr>
                <w:rStyle w:val="Hyperlink"/>
                <w:noProof/>
              </w:rPr>
              <w:t>4.1</w:t>
            </w:r>
            <w:r>
              <w:rPr>
                <w:noProof/>
                <w:lang w:eastAsia="en-IN"/>
              </w:rPr>
              <w:tab/>
            </w:r>
            <w:r w:rsidRPr="00610E13">
              <w:rPr>
                <w:rStyle w:val="Hyperlink"/>
                <w:noProof/>
              </w:rPr>
              <w:t>As a data centre:</w:t>
            </w:r>
            <w:r>
              <w:rPr>
                <w:noProof/>
                <w:webHidden/>
              </w:rPr>
              <w:tab/>
            </w:r>
            <w:r>
              <w:rPr>
                <w:noProof/>
                <w:webHidden/>
              </w:rPr>
              <w:fldChar w:fldCharType="begin"/>
            </w:r>
            <w:r>
              <w:rPr>
                <w:noProof/>
                <w:webHidden/>
              </w:rPr>
              <w:instrText xml:space="preserve"> PAGEREF _Toc525992041 \h </w:instrText>
            </w:r>
            <w:r>
              <w:rPr>
                <w:noProof/>
                <w:webHidden/>
              </w:rPr>
            </w:r>
            <w:r>
              <w:rPr>
                <w:noProof/>
                <w:webHidden/>
              </w:rPr>
              <w:fldChar w:fldCharType="separate"/>
            </w:r>
            <w:r>
              <w:rPr>
                <w:noProof/>
                <w:webHidden/>
              </w:rPr>
              <w:t>5</w:t>
            </w:r>
            <w:r>
              <w:rPr>
                <w:noProof/>
                <w:webHidden/>
              </w:rPr>
              <w:fldChar w:fldCharType="end"/>
            </w:r>
          </w:hyperlink>
        </w:p>
        <w:p w14:paraId="47360CD9" w14:textId="0AD26CEE" w:rsidR="00557668" w:rsidRDefault="00557668">
          <w:pPr>
            <w:pStyle w:val="TOC1"/>
            <w:tabs>
              <w:tab w:val="left" w:pos="440"/>
              <w:tab w:val="right" w:leader="dot" w:pos="9016"/>
            </w:tabs>
            <w:rPr>
              <w:noProof/>
              <w:lang w:eastAsia="en-IN"/>
            </w:rPr>
          </w:pPr>
          <w:hyperlink w:anchor="_Toc525992042" w:history="1">
            <w:r w:rsidRPr="00610E13">
              <w:rPr>
                <w:rStyle w:val="Hyperlink"/>
                <w:noProof/>
              </w:rPr>
              <w:t>5</w:t>
            </w:r>
            <w:r>
              <w:rPr>
                <w:noProof/>
                <w:lang w:eastAsia="en-IN"/>
              </w:rPr>
              <w:tab/>
            </w:r>
            <w:r w:rsidRPr="00610E13">
              <w:rPr>
                <w:rStyle w:val="Hyperlink"/>
                <w:noProof/>
              </w:rPr>
              <w:t>Non-goals</w:t>
            </w:r>
            <w:r>
              <w:rPr>
                <w:noProof/>
                <w:webHidden/>
              </w:rPr>
              <w:tab/>
            </w:r>
            <w:r>
              <w:rPr>
                <w:noProof/>
                <w:webHidden/>
              </w:rPr>
              <w:fldChar w:fldCharType="begin"/>
            </w:r>
            <w:r>
              <w:rPr>
                <w:noProof/>
                <w:webHidden/>
              </w:rPr>
              <w:instrText xml:space="preserve"> PAGEREF _Toc525992042 \h </w:instrText>
            </w:r>
            <w:r>
              <w:rPr>
                <w:noProof/>
                <w:webHidden/>
              </w:rPr>
            </w:r>
            <w:r>
              <w:rPr>
                <w:noProof/>
                <w:webHidden/>
              </w:rPr>
              <w:fldChar w:fldCharType="separate"/>
            </w:r>
            <w:r>
              <w:rPr>
                <w:noProof/>
                <w:webHidden/>
              </w:rPr>
              <w:t>5</w:t>
            </w:r>
            <w:r>
              <w:rPr>
                <w:noProof/>
                <w:webHidden/>
              </w:rPr>
              <w:fldChar w:fldCharType="end"/>
            </w:r>
          </w:hyperlink>
        </w:p>
        <w:p w14:paraId="7F97CD2D" w14:textId="5708C0F9" w:rsidR="00557668" w:rsidRDefault="00557668">
          <w:pPr>
            <w:pStyle w:val="TOC1"/>
            <w:tabs>
              <w:tab w:val="left" w:pos="440"/>
              <w:tab w:val="right" w:leader="dot" w:pos="9016"/>
            </w:tabs>
            <w:rPr>
              <w:noProof/>
              <w:lang w:eastAsia="en-IN"/>
            </w:rPr>
          </w:pPr>
          <w:hyperlink w:anchor="_Toc525992043" w:history="1">
            <w:r w:rsidRPr="00610E13">
              <w:rPr>
                <w:rStyle w:val="Hyperlink"/>
                <w:noProof/>
              </w:rPr>
              <w:t>6</w:t>
            </w:r>
            <w:r>
              <w:rPr>
                <w:noProof/>
                <w:lang w:eastAsia="en-IN"/>
              </w:rPr>
              <w:tab/>
            </w:r>
            <w:r w:rsidRPr="00610E13">
              <w:rPr>
                <w:rStyle w:val="Hyperlink"/>
                <w:noProof/>
              </w:rPr>
              <w:t>Implementation Drawbacks and Future Works</w:t>
            </w:r>
            <w:r>
              <w:rPr>
                <w:noProof/>
                <w:webHidden/>
              </w:rPr>
              <w:tab/>
            </w:r>
            <w:r>
              <w:rPr>
                <w:noProof/>
                <w:webHidden/>
              </w:rPr>
              <w:fldChar w:fldCharType="begin"/>
            </w:r>
            <w:r>
              <w:rPr>
                <w:noProof/>
                <w:webHidden/>
              </w:rPr>
              <w:instrText xml:space="preserve"> PAGEREF _Toc525992043 \h </w:instrText>
            </w:r>
            <w:r>
              <w:rPr>
                <w:noProof/>
                <w:webHidden/>
              </w:rPr>
            </w:r>
            <w:r>
              <w:rPr>
                <w:noProof/>
                <w:webHidden/>
              </w:rPr>
              <w:fldChar w:fldCharType="separate"/>
            </w:r>
            <w:r>
              <w:rPr>
                <w:noProof/>
                <w:webHidden/>
              </w:rPr>
              <w:t>5</w:t>
            </w:r>
            <w:r>
              <w:rPr>
                <w:noProof/>
                <w:webHidden/>
              </w:rPr>
              <w:fldChar w:fldCharType="end"/>
            </w:r>
          </w:hyperlink>
        </w:p>
        <w:p w14:paraId="388B7633" w14:textId="5AC149A7" w:rsidR="00696129" w:rsidRDefault="00696129">
          <w:r>
            <w:rPr>
              <w:b/>
              <w:bCs/>
              <w:noProof/>
            </w:rPr>
            <w:fldChar w:fldCharType="end"/>
          </w:r>
        </w:p>
      </w:sdtContent>
    </w:sdt>
    <w:p w14:paraId="6D121008" w14:textId="5578C01C" w:rsidR="00DD3C51" w:rsidRDefault="00DD3C51" w:rsidP="00DD3C51"/>
    <w:p w14:paraId="146ED515" w14:textId="77777777" w:rsidR="00DD3C51" w:rsidRPr="00DD3C51" w:rsidRDefault="00DD3C51" w:rsidP="00DD3C51"/>
    <w:p w14:paraId="23A5E408" w14:textId="1B1E9193" w:rsidR="00A61136" w:rsidRDefault="00A61136" w:rsidP="00A61136"/>
    <w:p w14:paraId="7EC38638" w14:textId="5B56CCFC" w:rsidR="00A61136" w:rsidRDefault="00A61136" w:rsidP="00A61136"/>
    <w:p w14:paraId="2C02C6E0" w14:textId="15519709" w:rsidR="00A61136" w:rsidRDefault="00A61136" w:rsidP="00A61136"/>
    <w:p w14:paraId="761BF771" w14:textId="5B280CBF" w:rsidR="00A61136" w:rsidRDefault="00A61136" w:rsidP="00A61136"/>
    <w:p w14:paraId="2A7DCF62" w14:textId="6EC545EA" w:rsidR="00A61136" w:rsidRDefault="00A61136" w:rsidP="00A61136"/>
    <w:p w14:paraId="21181A45" w14:textId="218F4B0E" w:rsidR="00A61136" w:rsidRDefault="00A61136" w:rsidP="00A61136"/>
    <w:p w14:paraId="113F19E0" w14:textId="2B10CC25" w:rsidR="00A61136" w:rsidRDefault="00A61136" w:rsidP="00A61136"/>
    <w:p w14:paraId="3E745EBD" w14:textId="115F9489" w:rsidR="00A61136" w:rsidRDefault="00A61136" w:rsidP="00A61136"/>
    <w:p w14:paraId="1AD1FD60" w14:textId="6E299AC2" w:rsidR="00A61136" w:rsidRDefault="00A61136" w:rsidP="00A61136"/>
    <w:p w14:paraId="4D2301E8" w14:textId="3C9B3F8F" w:rsidR="00A61136" w:rsidRDefault="00A61136" w:rsidP="00A61136"/>
    <w:p w14:paraId="2AE212E3" w14:textId="3DFB624F" w:rsidR="00A24167" w:rsidRDefault="00A24167" w:rsidP="00A61136"/>
    <w:p w14:paraId="6FF7545A" w14:textId="500B6ACE" w:rsidR="00A24167" w:rsidRDefault="00A24167" w:rsidP="00A61136"/>
    <w:p w14:paraId="15BF0E02" w14:textId="77777777" w:rsidR="00A24167" w:rsidRPr="00A61136" w:rsidRDefault="00A24167" w:rsidP="00A61136"/>
    <w:p w14:paraId="23098855" w14:textId="32DA735C" w:rsidR="00BF425E" w:rsidRDefault="00A73ACA" w:rsidP="00E86CD8">
      <w:pPr>
        <w:pStyle w:val="Heading1"/>
        <w:jc w:val="both"/>
      </w:pPr>
      <w:bookmarkStart w:id="1" w:name="_Toc525991289"/>
      <w:bookmarkStart w:id="2" w:name="_Toc525992029"/>
      <w:r w:rsidRPr="00A73ACA">
        <w:lastRenderedPageBreak/>
        <w:t>Distributed File Storage System with Fault Tolerance</w:t>
      </w:r>
      <w:bookmarkEnd w:id="1"/>
      <w:bookmarkEnd w:id="2"/>
    </w:p>
    <w:p w14:paraId="231D8A72" w14:textId="56B8B484" w:rsidR="00F01185" w:rsidRDefault="00F01185" w:rsidP="00E86CD8">
      <w:pPr>
        <w:pStyle w:val="Heading2"/>
        <w:jc w:val="both"/>
      </w:pPr>
      <w:bookmarkStart w:id="3" w:name="_Toc525991290"/>
      <w:bookmarkStart w:id="4" w:name="_Toc525992030"/>
      <w:r w:rsidRPr="00F01185">
        <w:t>Introduction</w:t>
      </w:r>
      <w:bookmarkEnd w:id="3"/>
      <w:bookmarkEnd w:id="4"/>
    </w:p>
    <w:p w14:paraId="06F2039F" w14:textId="34A99B25" w:rsidR="00F01185" w:rsidRDefault="00F01185" w:rsidP="00E86CD8">
      <w:pPr>
        <w:jc w:val="both"/>
        <w:rPr>
          <w:sz w:val="24"/>
        </w:rPr>
      </w:pPr>
      <w:r w:rsidRPr="00101EEA">
        <w:rPr>
          <w:sz w:val="24"/>
        </w:rPr>
        <w:t>A file storage application which virtualizes the storage of files on a distributed network and facilitates a serverless state. The network infrastructure is decentralized with the capability for the peers to be distributed around the global network. The current design also incorporates a single-point of contact system (which a facility to extend it to multiple-point of contact system) where one server chosen to be the master, maintains the directory for the peer servers and backup server. By doing so, it provides the information about where to store and retrieve the files. The system is designed to be fault-tolerant and consistent by maintaining and providing complete availability and data replication.</w:t>
      </w:r>
    </w:p>
    <w:p w14:paraId="27C25D66" w14:textId="6F276EE7" w:rsidR="0096545D" w:rsidRDefault="0096545D" w:rsidP="00E86CD8">
      <w:pPr>
        <w:pStyle w:val="Heading3"/>
        <w:jc w:val="both"/>
      </w:pPr>
      <w:bookmarkStart w:id="5" w:name="_Toc525991291"/>
      <w:bookmarkStart w:id="6" w:name="_Toc525992031"/>
      <w:r w:rsidRPr="0096545D">
        <w:t xml:space="preserve">Available at: </w:t>
      </w:r>
      <w:hyperlink r:id="rId11" w:history="1">
        <w:r w:rsidRPr="00477F33">
          <w:rPr>
            <w:rStyle w:val="Hyperlink"/>
          </w:rPr>
          <w:t>https://github.ccs.neu.edu/mohanpothukuchi/Projects</w:t>
        </w:r>
        <w:bookmarkEnd w:id="5"/>
        <w:bookmarkEnd w:id="6"/>
      </w:hyperlink>
    </w:p>
    <w:p w14:paraId="6E39A233" w14:textId="56D68F40" w:rsidR="0096545D" w:rsidRDefault="0096545D" w:rsidP="00E86CD8">
      <w:pPr>
        <w:jc w:val="both"/>
      </w:pPr>
    </w:p>
    <w:p w14:paraId="1B3D34F9" w14:textId="77777777" w:rsidR="0096545D" w:rsidRDefault="0096545D" w:rsidP="00E86CD8">
      <w:pPr>
        <w:pStyle w:val="Heading2"/>
        <w:jc w:val="both"/>
      </w:pPr>
      <w:bookmarkStart w:id="7" w:name="_Toc525991292"/>
      <w:bookmarkStart w:id="8" w:name="_Toc525992032"/>
      <w:r>
        <w:t>Why Distributed?</w:t>
      </w:r>
      <w:bookmarkEnd w:id="7"/>
      <w:bookmarkEnd w:id="8"/>
    </w:p>
    <w:p w14:paraId="64406673" w14:textId="3104E3EF" w:rsidR="000F135D" w:rsidRDefault="0096545D" w:rsidP="00E86CD8">
      <w:pPr>
        <w:jc w:val="both"/>
        <w:rPr>
          <w:sz w:val="24"/>
        </w:rPr>
      </w:pPr>
      <w:r w:rsidRPr="005D11F5">
        <w:rPr>
          <w:sz w:val="24"/>
        </w:rPr>
        <w:t>The applications to provide support to large amounts of data for either storage or processing.  And thus, to be able to achieve this goal, serverless architecture is the optimal choice in the terms that the customer can always achieve or acquire his required specifications without any additional processing and improves the performance of the application by decreasing the infrastructure setup load on it.</w:t>
      </w:r>
    </w:p>
    <w:p w14:paraId="31320875" w14:textId="77777777" w:rsidR="000F135D" w:rsidRPr="000F135D" w:rsidRDefault="000F135D" w:rsidP="00E86CD8">
      <w:pPr>
        <w:pStyle w:val="Heading2"/>
        <w:jc w:val="both"/>
      </w:pPr>
      <w:bookmarkStart w:id="9" w:name="_Toc525991293"/>
      <w:bookmarkStart w:id="10" w:name="_Toc525992033"/>
      <w:r w:rsidRPr="000F135D">
        <w:t>Pre-requisites</w:t>
      </w:r>
      <w:bookmarkEnd w:id="9"/>
      <w:bookmarkEnd w:id="10"/>
    </w:p>
    <w:p w14:paraId="79767242" w14:textId="343C4894" w:rsidR="000F135D" w:rsidRPr="000F135D" w:rsidRDefault="000F135D" w:rsidP="0021605E">
      <w:pPr>
        <w:pStyle w:val="Heading3"/>
        <w:numPr>
          <w:ilvl w:val="0"/>
          <w:numId w:val="1"/>
        </w:numPr>
        <w:jc w:val="both"/>
      </w:pPr>
      <w:bookmarkStart w:id="11" w:name="_Toc525991294"/>
      <w:bookmarkStart w:id="12" w:name="_Toc525992034"/>
      <w:r>
        <w:t>Golang</w:t>
      </w:r>
      <w:bookmarkEnd w:id="11"/>
      <w:bookmarkEnd w:id="12"/>
    </w:p>
    <w:p w14:paraId="5D62EE81" w14:textId="03E6F2E2" w:rsidR="000F135D" w:rsidRPr="000F135D" w:rsidRDefault="000F135D" w:rsidP="00D43083">
      <w:pPr>
        <w:ind w:left="720"/>
        <w:jc w:val="both"/>
        <w:rPr>
          <w:sz w:val="24"/>
        </w:rPr>
      </w:pPr>
      <w:r w:rsidRPr="000F135D">
        <w:rPr>
          <w:sz w:val="24"/>
        </w:rPr>
        <w:t xml:space="preserve">The application is designed using </w:t>
      </w:r>
      <w:proofErr w:type="spellStart"/>
      <w:r w:rsidRPr="000F135D">
        <w:rPr>
          <w:sz w:val="24"/>
        </w:rPr>
        <w:t>golang</w:t>
      </w:r>
      <w:proofErr w:type="spellEnd"/>
      <w:r w:rsidRPr="000F135D">
        <w:rPr>
          <w:sz w:val="24"/>
        </w:rPr>
        <w:t xml:space="preserve">. This is because, </w:t>
      </w:r>
      <w:proofErr w:type="spellStart"/>
      <w:r w:rsidRPr="000F135D">
        <w:rPr>
          <w:sz w:val="24"/>
        </w:rPr>
        <w:t>golang</w:t>
      </w:r>
      <w:proofErr w:type="spellEnd"/>
      <w:r w:rsidRPr="000F135D">
        <w:rPr>
          <w:sz w:val="24"/>
        </w:rPr>
        <w:t xml:space="preserve"> provides support for concurrency by spawning </w:t>
      </w:r>
      <w:proofErr w:type="spellStart"/>
      <w:r w:rsidRPr="000F135D">
        <w:rPr>
          <w:sz w:val="24"/>
        </w:rPr>
        <w:t>seperate</w:t>
      </w:r>
      <w:proofErr w:type="spellEnd"/>
      <w:r w:rsidRPr="000F135D">
        <w:rPr>
          <w:sz w:val="24"/>
        </w:rPr>
        <w:t xml:space="preserve"> go-routines, which are stateful threads, and not maintaining any global-lock on the threads </w:t>
      </w:r>
      <w:r w:rsidRPr="000F135D">
        <w:rPr>
          <w:sz w:val="24"/>
        </w:rPr>
        <w:t>or routines</w:t>
      </w:r>
      <w:r w:rsidRPr="000F135D">
        <w:rPr>
          <w:sz w:val="24"/>
        </w:rPr>
        <w:t xml:space="preserve"> spawned.</w:t>
      </w:r>
      <w:r w:rsidR="00CF12C9">
        <w:rPr>
          <w:sz w:val="24"/>
        </w:rPr>
        <w:t xml:space="preserve"> </w:t>
      </w:r>
      <w:r w:rsidRPr="000F135D">
        <w:rPr>
          <w:sz w:val="24"/>
        </w:rPr>
        <w:t xml:space="preserve">Also, having the capability of C programming language and syntactical ease to implement several features, </w:t>
      </w:r>
      <w:proofErr w:type="spellStart"/>
      <w:r w:rsidRPr="000F135D">
        <w:rPr>
          <w:sz w:val="24"/>
        </w:rPr>
        <w:t>golang</w:t>
      </w:r>
      <w:proofErr w:type="spellEnd"/>
      <w:r w:rsidRPr="000F135D">
        <w:rPr>
          <w:sz w:val="24"/>
        </w:rPr>
        <w:t xml:space="preserve"> was the go-</w:t>
      </w:r>
      <w:proofErr w:type="gramStart"/>
      <w:r w:rsidRPr="000F135D">
        <w:rPr>
          <w:sz w:val="24"/>
        </w:rPr>
        <w:t>to choice</w:t>
      </w:r>
      <w:proofErr w:type="gramEnd"/>
      <w:r w:rsidRPr="000F135D">
        <w:rPr>
          <w:sz w:val="24"/>
        </w:rPr>
        <w:t>.</w:t>
      </w:r>
    </w:p>
    <w:p w14:paraId="7DD4BA91" w14:textId="7A13929D" w:rsidR="006F2ABD" w:rsidRPr="00D43083" w:rsidRDefault="000F135D" w:rsidP="0021605E">
      <w:pPr>
        <w:pStyle w:val="ListParagraph"/>
        <w:numPr>
          <w:ilvl w:val="0"/>
          <w:numId w:val="1"/>
        </w:numPr>
        <w:jc w:val="both"/>
        <w:rPr>
          <w:sz w:val="24"/>
        </w:rPr>
      </w:pPr>
      <w:r w:rsidRPr="00D43083">
        <w:rPr>
          <w:sz w:val="24"/>
        </w:rPr>
        <w:t xml:space="preserve">The systems on which the client, master and peers executed needs to support network drivers to create sockets and go </w:t>
      </w:r>
      <w:proofErr w:type="spellStart"/>
      <w:r w:rsidRPr="00D43083">
        <w:rPr>
          <w:sz w:val="24"/>
        </w:rPr>
        <w:t>lang</w:t>
      </w:r>
      <w:proofErr w:type="spellEnd"/>
      <w:r w:rsidRPr="00D43083">
        <w:rPr>
          <w:sz w:val="24"/>
        </w:rPr>
        <w:t xml:space="preserve"> compiler.</w:t>
      </w:r>
    </w:p>
    <w:p w14:paraId="4C16331B" w14:textId="35B8E198" w:rsidR="000F135D" w:rsidRDefault="000F135D" w:rsidP="0021605E">
      <w:pPr>
        <w:pStyle w:val="ListParagraph"/>
        <w:numPr>
          <w:ilvl w:val="0"/>
          <w:numId w:val="1"/>
        </w:numPr>
        <w:jc w:val="both"/>
        <w:rPr>
          <w:sz w:val="24"/>
        </w:rPr>
      </w:pPr>
      <w:r w:rsidRPr="006F2ABD">
        <w:rPr>
          <w:sz w:val="24"/>
        </w:rPr>
        <w:t xml:space="preserve">The implementation environment </w:t>
      </w:r>
      <w:proofErr w:type="spellStart"/>
      <w:r w:rsidRPr="006F2ABD">
        <w:rPr>
          <w:sz w:val="24"/>
        </w:rPr>
        <w:t>independant</w:t>
      </w:r>
      <w:proofErr w:type="spellEnd"/>
      <w:r w:rsidRPr="006F2ABD">
        <w:rPr>
          <w:sz w:val="24"/>
        </w:rPr>
        <w:t xml:space="preserve"> </w:t>
      </w:r>
      <w:proofErr w:type="gramStart"/>
      <w:r w:rsidRPr="006F2ABD">
        <w:rPr>
          <w:sz w:val="24"/>
        </w:rPr>
        <w:t>as long as</w:t>
      </w:r>
      <w:proofErr w:type="gramEnd"/>
      <w:r w:rsidRPr="006F2ABD">
        <w:rPr>
          <w:sz w:val="24"/>
        </w:rPr>
        <w:t xml:space="preserve"> the </w:t>
      </w:r>
      <w:proofErr w:type="spellStart"/>
      <w:r w:rsidRPr="006F2ABD">
        <w:rPr>
          <w:sz w:val="24"/>
        </w:rPr>
        <w:t>the</w:t>
      </w:r>
      <w:proofErr w:type="spellEnd"/>
      <w:r w:rsidRPr="006F2ABD">
        <w:rPr>
          <w:sz w:val="24"/>
        </w:rPr>
        <w:t xml:space="preserve"> above pre-requisites are satisfied.</w:t>
      </w:r>
    </w:p>
    <w:p w14:paraId="4BA5B6DA" w14:textId="7AD2A8D8" w:rsidR="00F95B56" w:rsidRPr="00F95B56" w:rsidRDefault="00F95B56" w:rsidP="00F95B56">
      <w:pPr>
        <w:pStyle w:val="Heading1"/>
      </w:pPr>
      <w:bookmarkStart w:id="13" w:name="_Toc525991295"/>
      <w:bookmarkStart w:id="14" w:name="_Toc525992035"/>
      <w:r w:rsidRPr="00F95B56">
        <w:t>Key Components and their Functionalities</w:t>
      </w:r>
      <w:bookmarkEnd w:id="13"/>
      <w:bookmarkEnd w:id="14"/>
    </w:p>
    <w:p w14:paraId="2F64958C" w14:textId="6A0B5268" w:rsidR="00F95B56" w:rsidRPr="00F95B56" w:rsidRDefault="00F95B56" w:rsidP="00F95B56">
      <w:pPr>
        <w:pStyle w:val="Heading2"/>
      </w:pPr>
      <w:bookmarkStart w:id="15" w:name="_Toc525991296"/>
      <w:bookmarkStart w:id="16" w:name="_Toc525992036"/>
      <w:r w:rsidRPr="00F95B56">
        <w:rPr>
          <w:rStyle w:val="Heading3Char"/>
          <w:b/>
          <w:bCs/>
        </w:rPr>
        <w:t>Client</w:t>
      </w:r>
      <w:bookmarkEnd w:id="15"/>
      <w:bookmarkEnd w:id="16"/>
    </w:p>
    <w:p w14:paraId="40C9F938" w14:textId="77777777" w:rsidR="00F95B56" w:rsidRPr="00F95B56" w:rsidRDefault="00F95B56" w:rsidP="00F95B56">
      <w:pPr>
        <w:jc w:val="both"/>
        <w:rPr>
          <w:sz w:val="24"/>
        </w:rPr>
      </w:pPr>
      <w:r w:rsidRPr="00F95B56">
        <w:rPr>
          <w:sz w:val="24"/>
        </w:rPr>
        <w:t>Client is a user who has the capability to store and request the file from the system. He is given a command line interface which processes the commands and interacts with the master in different ways based on the processed commands.</w:t>
      </w:r>
    </w:p>
    <w:p w14:paraId="1F6ABFA0" w14:textId="77777777" w:rsidR="00F95B56" w:rsidRPr="00F95B56" w:rsidRDefault="00F95B56" w:rsidP="00F95B56">
      <w:pPr>
        <w:jc w:val="both"/>
        <w:rPr>
          <w:sz w:val="24"/>
        </w:rPr>
      </w:pPr>
    </w:p>
    <w:p w14:paraId="5D460E47" w14:textId="7AB94AE9" w:rsidR="00F95B56" w:rsidRPr="00FC1B0D" w:rsidRDefault="00F95B56" w:rsidP="008C7766">
      <w:pPr>
        <w:pStyle w:val="ListParagraph"/>
        <w:rPr>
          <w:b/>
        </w:rPr>
      </w:pPr>
      <w:r w:rsidRPr="00FC1B0D">
        <w:rPr>
          <w:b/>
        </w:rPr>
        <w:t xml:space="preserve">SEND </w:t>
      </w:r>
      <w:proofErr w:type="spellStart"/>
      <w:r w:rsidRPr="00FC1B0D">
        <w:rPr>
          <w:b/>
        </w:rPr>
        <w:t>filename.ext</w:t>
      </w:r>
      <w:proofErr w:type="spellEnd"/>
      <w:r w:rsidRPr="00FC1B0D">
        <w:rPr>
          <w:b/>
        </w:rPr>
        <w:t xml:space="preserve"> &lt;/</w:t>
      </w:r>
      <w:proofErr w:type="spellStart"/>
      <w:r w:rsidRPr="00FC1B0D">
        <w:rPr>
          <w:b/>
        </w:rPr>
        <w:t>br</w:t>
      </w:r>
      <w:proofErr w:type="spellEnd"/>
      <w:r w:rsidRPr="00FC1B0D">
        <w:rPr>
          <w:b/>
        </w:rPr>
        <w:t>&gt;</w:t>
      </w:r>
    </w:p>
    <w:p w14:paraId="639E99A0" w14:textId="77777777" w:rsidR="00F95B56" w:rsidRPr="00F95B56" w:rsidRDefault="00F95B56" w:rsidP="008C7766">
      <w:pPr>
        <w:pStyle w:val="ListParagraph"/>
      </w:pPr>
      <w:r w:rsidRPr="00F95B56">
        <w:t>The CLI processes the command as a SEND type and extracts the file name from the command. It creates a SEND packet and forwards the request to the master. &lt;/</w:t>
      </w:r>
      <w:proofErr w:type="spellStart"/>
      <w:r w:rsidRPr="00F95B56">
        <w:t>br</w:t>
      </w:r>
      <w:proofErr w:type="spellEnd"/>
      <w:r w:rsidRPr="00F95B56">
        <w:t>&gt;&lt;/</w:t>
      </w:r>
      <w:proofErr w:type="spellStart"/>
      <w:r w:rsidRPr="00F95B56">
        <w:t>br</w:t>
      </w:r>
      <w:proofErr w:type="spellEnd"/>
      <w:r w:rsidRPr="00F95B56">
        <w:t>&gt;</w:t>
      </w:r>
    </w:p>
    <w:p w14:paraId="66342852" w14:textId="650CE494" w:rsidR="00F95B56" w:rsidRPr="00275696" w:rsidRDefault="00F95B56" w:rsidP="00275696">
      <w:pPr>
        <w:pStyle w:val="ListParagraph"/>
      </w:pPr>
      <w:r w:rsidRPr="00F95B56">
        <w:t>On Successful processing, master returns the Primary and Backup Peers network addresses. The client then creates a file map and caches the primary and backup peer addresses. As the backend system does not move the first segment of the file chunk from the primary peer, caching the details helps the client communicate or retrieve the file efficiently from the storage.</w:t>
      </w:r>
      <w:r w:rsidR="00275696">
        <w:br/>
      </w:r>
    </w:p>
    <w:p w14:paraId="79FBBDFB" w14:textId="19BAFE46" w:rsidR="00F95B56" w:rsidRPr="00C97DA1" w:rsidRDefault="00F95B56" w:rsidP="008C7766">
      <w:pPr>
        <w:pStyle w:val="ListParagraph"/>
        <w:rPr>
          <w:b/>
        </w:rPr>
      </w:pPr>
      <w:r w:rsidRPr="00C97DA1">
        <w:rPr>
          <w:b/>
        </w:rPr>
        <w:t xml:space="preserve">RECEIVE </w:t>
      </w:r>
      <w:proofErr w:type="spellStart"/>
      <w:r w:rsidRPr="00C97DA1">
        <w:rPr>
          <w:b/>
        </w:rPr>
        <w:t>filename.ext</w:t>
      </w:r>
      <w:proofErr w:type="spellEnd"/>
      <w:r w:rsidRPr="00C97DA1">
        <w:rPr>
          <w:b/>
        </w:rPr>
        <w:t>&lt;/</w:t>
      </w:r>
      <w:proofErr w:type="spellStart"/>
      <w:r w:rsidRPr="00C97DA1">
        <w:rPr>
          <w:b/>
        </w:rPr>
        <w:t>br</w:t>
      </w:r>
      <w:proofErr w:type="spellEnd"/>
      <w:r w:rsidRPr="00C97DA1">
        <w:rPr>
          <w:b/>
        </w:rPr>
        <w:t>&gt;</w:t>
      </w:r>
    </w:p>
    <w:p w14:paraId="49B4517A" w14:textId="77777777" w:rsidR="00F95B56" w:rsidRPr="00F95B56" w:rsidRDefault="00F95B56" w:rsidP="008C7766">
      <w:pPr>
        <w:pStyle w:val="ListParagraph"/>
      </w:pPr>
      <w:r w:rsidRPr="00F95B56">
        <w:t>The CLI processes the command as a RECEIVE type and extracts the file name from the command. It creates a SEND packet and forwards the request to the primary peer by retrieving its value from the cache.</w:t>
      </w:r>
    </w:p>
    <w:p w14:paraId="25A68293" w14:textId="03A59290" w:rsidR="00F95B56" w:rsidRPr="00F95B56" w:rsidRDefault="00F95B56" w:rsidP="008C7766">
      <w:pPr>
        <w:pStyle w:val="ListParagraph"/>
      </w:pPr>
      <w:r w:rsidRPr="00F95B56">
        <w:t xml:space="preserve">It performs a connect operation with the primary peer, if it receives an acknowledgment that the peer is ready to transmit the packet back to the client, it prepares to receive the file by opening </w:t>
      </w:r>
      <w:proofErr w:type="gramStart"/>
      <w:r w:rsidRPr="00F95B56">
        <w:t>a</w:t>
      </w:r>
      <w:proofErr w:type="gramEnd"/>
      <w:r w:rsidRPr="00F95B56">
        <w:t xml:space="preserve"> Input and Output reader and writer.</w:t>
      </w:r>
    </w:p>
    <w:p w14:paraId="10B345A2" w14:textId="7BEAD53E" w:rsidR="00D64049" w:rsidRDefault="00F95B56" w:rsidP="00903D07">
      <w:pPr>
        <w:pStyle w:val="ListParagraph"/>
      </w:pPr>
      <w:r w:rsidRPr="00F95B56">
        <w:t>When the connection with the primary peer fails, the client contacts the backup peer stored in the cache. And performs the above said steps again until it reaches the timeout interval. If the client does not receive any confirmation from the peers by the timeout interval, it requests the master to provide the network addresses of the peers again.</w:t>
      </w:r>
    </w:p>
    <w:p w14:paraId="7B03B5FD" w14:textId="7614CC25" w:rsidR="00903D07" w:rsidRDefault="00FA3260" w:rsidP="00FA3260">
      <w:pPr>
        <w:pStyle w:val="Heading2"/>
      </w:pPr>
      <w:bookmarkStart w:id="17" w:name="_Toc525991297"/>
      <w:bookmarkStart w:id="18" w:name="_Toc525992037"/>
      <w:r w:rsidRPr="00FA3260">
        <w:t>Master</w:t>
      </w:r>
      <w:bookmarkEnd w:id="17"/>
      <w:bookmarkEnd w:id="18"/>
    </w:p>
    <w:p w14:paraId="3945DB03" w14:textId="77777777" w:rsidR="004F2265" w:rsidRDefault="004F2265" w:rsidP="004F2265">
      <w:r>
        <w:t>Master is the primary source of contact or public point of contact representing the distributed file storage system. It does not have any fail over mechanism in place yet, but given the implementation strategies in place, the master can be made to have a fault tolerant backup and thus, allowing the system to have complete availability. The master is maintained by the organization or the application user who wishes to maintain and provide the backend resources to the application or can be exported to the any other parties.</w:t>
      </w:r>
    </w:p>
    <w:p w14:paraId="47EFCB25" w14:textId="77777777" w:rsidR="004F2265" w:rsidRDefault="004F2265" w:rsidP="004F2265"/>
    <w:p w14:paraId="5551281A" w14:textId="77777777" w:rsidR="004F2265" w:rsidRDefault="004F2265" w:rsidP="004F2265">
      <w:r>
        <w:t>The jobs performed by master can be listed as:</w:t>
      </w:r>
    </w:p>
    <w:p w14:paraId="257C493C" w14:textId="77777777" w:rsidR="004F2265" w:rsidRDefault="004F2265" w:rsidP="004F2265">
      <w:r>
        <w:t>1. It maintains a directory of peers and its backups in its cache, and thus allowing the system to have less overhead in retrieving information.</w:t>
      </w:r>
    </w:p>
    <w:p w14:paraId="2C1249D5" w14:textId="77777777" w:rsidR="004F2265" w:rsidRDefault="004F2265" w:rsidP="004F2265">
      <w:r>
        <w:t>2. It maintains a one-to-one primary to backup peers whenever a request to join from a peer is received.</w:t>
      </w:r>
    </w:p>
    <w:p w14:paraId="54A72B59" w14:textId="77777777" w:rsidR="004F2265" w:rsidRDefault="004F2265" w:rsidP="004F2265">
      <w:r>
        <w:t>3. It sends a heartbeat pings to the peers for every 200 milliseconds and updates it cache respectively if any of the peers are down.</w:t>
      </w:r>
    </w:p>
    <w:p w14:paraId="2C36CD4D" w14:textId="11189EAE" w:rsidR="004F2265" w:rsidRDefault="004F2265" w:rsidP="004F2265">
      <w:r>
        <w:t xml:space="preserve">4. It computes the hash of the filename and peer network address and compares them to </w:t>
      </w:r>
      <w:r w:rsidR="00220883">
        <w:t>choose</w:t>
      </w:r>
      <w:r>
        <w:t xml:space="preserve"> the file storage location.</w:t>
      </w:r>
    </w:p>
    <w:p w14:paraId="2CC45B28" w14:textId="77777777" w:rsidR="004F2265" w:rsidRDefault="004F2265" w:rsidP="004F2265">
      <w:pPr>
        <w:ind w:left="720"/>
      </w:pPr>
      <w:r>
        <w:t>a. If the hash of the file is smaller than the peer hash, the file is stored with the peer.</w:t>
      </w:r>
    </w:p>
    <w:p w14:paraId="03E9D265" w14:textId="77777777" w:rsidR="004F2265" w:rsidRDefault="004F2265" w:rsidP="004F2265">
      <w:pPr>
        <w:ind w:left="720"/>
      </w:pPr>
      <w:r>
        <w:t>b. If the hash of the file is greater than the peer hash, the file is stored with the peer with the next highest hash value.</w:t>
      </w:r>
    </w:p>
    <w:p w14:paraId="6350A546" w14:textId="146AB1C2" w:rsidR="004F2265" w:rsidRDefault="004F2265" w:rsidP="004F2265">
      <w:pPr>
        <w:ind w:left="720"/>
      </w:pPr>
      <w:r>
        <w:lastRenderedPageBreak/>
        <w:t xml:space="preserve">c. If the hash of file is greater than the </w:t>
      </w:r>
      <w:r w:rsidR="00633EF3">
        <w:t>hash</w:t>
      </w:r>
      <w:r>
        <w:t xml:space="preserve"> of all the peers, the file is stored with the peer of highest hash.</w:t>
      </w:r>
    </w:p>
    <w:p w14:paraId="4852399A" w14:textId="6C6042DC" w:rsidR="006A03A3" w:rsidRDefault="004F2265" w:rsidP="004F2265">
      <w:r>
        <w:t>5. It processes the request from the client and sends the peer information based on the filename.</w:t>
      </w:r>
    </w:p>
    <w:p w14:paraId="4F23D509" w14:textId="675E4A18" w:rsidR="006A03A3" w:rsidRDefault="00AC633E" w:rsidP="00AC633E">
      <w:pPr>
        <w:pStyle w:val="Heading2"/>
      </w:pPr>
      <w:bookmarkStart w:id="19" w:name="_Toc525991298"/>
      <w:bookmarkStart w:id="20" w:name="_Toc525992038"/>
      <w:r w:rsidRPr="00AC633E">
        <w:t>Peer</w:t>
      </w:r>
      <w:bookmarkEnd w:id="19"/>
      <w:bookmarkEnd w:id="20"/>
    </w:p>
    <w:p w14:paraId="3533D8A9" w14:textId="77777777" w:rsidR="00185CF7" w:rsidRDefault="00185CF7" w:rsidP="00185CF7">
      <w:r>
        <w:t>Peer in this context is referred to as the primary peer which initially is contacted by the client and stores the data. The application is designed to have a cluster of primary peers supported by a cluster of backup peers maintaining a one-to-one mapping between them. The main functionality of the primary peer is to store and retrieve the data chunks of the file stored with it.</w:t>
      </w:r>
    </w:p>
    <w:p w14:paraId="210B91AE" w14:textId="77777777" w:rsidR="00185CF7" w:rsidRDefault="00185CF7" w:rsidP="00185CF7"/>
    <w:p w14:paraId="53E08239" w14:textId="77777777" w:rsidR="00185CF7" w:rsidRDefault="00185CF7" w:rsidP="00185CF7">
      <w:r>
        <w:t>The key jobs of the primary peer would include:</w:t>
      </w:r>
    </w:p>
    <w:p w14:paraId="66F09F85" w14:textId="77777777" w:rsidR="00185CF7" w:rsidRDefault="00185CF7" w:rsidP="00185CF7">
      <w:r>
        <w:t>1. It responsible for creating the input and output file reader and writers for any kind of file extensions.</w:t>
      </w:r>
    </w:p>
    <w:p w14:paraId="382490DA" w14:textId="4AB2F640" w:rsidR="00185CF7" w:rsidRDefault="00185CF7" w:rsidP="00185CF7">
      <w:r>
        <w:t xml:space="preserve">2. It is responsible to indicate the client of the availability and should perform pre-processing before </w:t>
      </w:r>
      <w:r w:rsidR="00C46657">
        <w:t>it</w:t>
      </w:r>
      <w:r>
        <w:t xml:space="preserve"> acknowledges its availability.</w:t>
      </w:r>
    </w:p>
    <w:p w14:paraId="6DD5C55F" w14:textId="77777777" w:rsidR="00185CF7" w:rsidRDefault="00185CF7" w:rsidP="00185CF7">
      <w:r>
        <w:t>3. The peer is responsible for maintaining an active state between the client and peer.</w:t>
      </w:r>
    </w:p>
    <w:p w14:paraId="3D01C6F9" w14:textId="77777777" w:rsidR="00185CF7" w:rsidRDefault="00185CF7" w:rsidP="00185CF7">
      <w:r>
        <w:t>4. It is also responsible for closing the connections and releasing any other resources acquired for the task.</w:t>
      </w:r>
    </w:p>
    <w:p w14:paraId="274D6318" w14:textId="7CD8FF0E" w:rsidR="00AC633E" w:rsidRDefault="00185CF7" w:rsidP="00185CF7">
      <w:r>
        <w:t xml:space="preserve">5. It needs to update its backup peer with the file recently received and open </w:t>
      </w:r>
      <w:r w:rsidR="00B81BA2">
        <w:t>a</w:t>
      </w:r>
      <w:r>
        <w:t xml:space="preserve"> connection with the backup peer to transfer the file.</w:t>
      </w:r>
    </w:p>
    <w:p w14:paraId="57346FD1" w14:textId="759C7857" w:rsidR="00185CF7" w:rsidRDefault="00496A1D" w:rsidP="00670D89">
      <w:pPr>
        <w:pStyle w:val="Heading2"/>
      </w:pPr>
      <w:bookmarkStart w:id="21" w:name="_Toc525991299"/>
      <w:bookmarkStart w:id="22" w:name="_Toc525992039"/>
      <w:r w:rsidRPr="00496A1D">
        <w:t>Backup Peer</w:t>
      </w:r>
      <w:bookmarkEnd w:id="21"/>
      <w:bookmarkEnd w:id="22"/>
    </w:p>
    <w:p w14:paraId="5647F5DB" w14:textId="77777777" w:rsidR="008851F9" w:rsidRDefault="008851F9" w:rsidP="008851F9">
      <w:r>
        <w:t>Backup Peer is chosen by the master and maintains continuous availability to process any request from the peer or the master. The backup peer is configured in the same configurations as the primary and thus allows the system to maintain an active state when the primary server fails.</w:t>
      </w:r>
    </w:p>
    <w:p w14:paraId="21AFB8EA" w14:textId="77777777" w:rsidR="008851F9" w:rsidRDefault="008851F9" w:rsidP="008851F9"/>
    <w:p w14:paraId="6D55A120" w14:textId="77777777" w:rsidR="008851F9" w:rsidRDefault="008851F9" w:rsidP="008851F9">
      <w:r>
        <w:t>The key jobs of the backup peer can be listed as:</w:t>
      </w:r>
    </w:p>
    <w:p w14:paraId="09134AB4" w14:textId="77777777" w:rsidR="008851F9" w:rsidRDefault="008851F9" w:rsidP="008851F9">
      <w:r>
        <w:t>1. Backup peer is responsible for updating the primary of its existence when the master has chosen this node to be the backup.</w:t>
      </w:r>
    </w:p>
    <w:p w14:paraId="44259B74" w14:textId="77777777" w:rsidR="008851F9" w:rsidRDefault="008851F9" w:rsidP="008851F9">
      <w:r>
        <w:t>2. It is also responsible for maintaining the connection established by the primary until its contents are transferred over to the backup.</w:t>
      </w:r>
    </w:p>
    <w:p w14:paraId="114A737E" w14:textId="6FB76EF3" w:rsidR="008B13D7" w:rsidRDefault="008851F9" w:rsidP="008851F9">
      <w:r>
        <w:t>3. It is also responsible to release any acquired resources to store the file in its storage.</w:t>
      </w:r>
    </w:p>
    <w:p w14:paraId="7E5925CA" w14:textId="364CC4EF" w:rsidR="008B13D7" w:rsidRDefault="006D7F13" w:rsidP="006D7F13">
      <w:pPr>
        <w:pStyle w:val="Heading1"/>
      </w:pPr>
      <w:bookmarkStart w:id="23" w:name="_Toc525991300"/>
      <w:bookmarkStart w:id="24" w:name="_Toc525992040"/>
      <w:r w:rsidRPr="006D7F13">
        <w:t>Use-cases</w:t>
      </w:r>
      <w:bookmarkEnd w:id="23"/>
      <w:bookmarkEnd w:id="24"/>
    </w:p>
    <w:p w14:paraId="350E2376" w14:textId="1E0677BA" w:rsidR="004C71B6" w:rsidRDefault="004C71B6" w:rsidP="004C71B6">
      <w:r>
        <w:t xml:space="preserve">The application, being serverless, </w:t>
      </w:r>
      <w:r w:rsidR="009D3E95">
        <w:t>can scale</w:t>
      </w:r>
      <w:r>
        <w:t xml:space="preserve"> its infrastructure, based on the use-case. The application is built by envisioning a workspace being used as data hub or </w:t>
      </w:r>
      <w:r w:rsidR="00D25E0A">
        <w:t>centre</w:t>
      </w:r>
      <w:r>
        <w:t xml:space="preserve">. With </w:t>
      </w:r>
      <w:r w:rsidR="00166C85">
        <w:t>its</w:t>
      </w:r>
      <w:r>
        <w:t xml:space="preserve"> current system design, the application can be used vertically within an organization or used as public cloud interface providing users with the capabilities of file storing and retrieval.</w:t>
      </w:r>
    </w:p>
    <w:p w14:paraId="7A733A88" w14:textId="77777777" w:rsidR="004C71B6" w:rsidRDefault="004C71B6" w:rsidP="004C71B6"/>
    <w:p w14:paraId="31997D5A" w14:textId="11DFC919" w:rsidR="004C71B6" w:rsidRDefault="004C71B6" w:rsidP="009873E8">
      <w:pPr>
        <w:pStyle w:val="Heading2"/>
      </w:pPr>
      <w:bookmarkStart w:id="25" w:name="_Toc525991301"/>
      <w:bookmarkStart w:id="26" w:name="_Toc525992041"/>
      <w:r>
        <w:t xml:space="preserve">As a data </w:t>
      </w:r>
      <w:r w:rsidR="009873E8">
        <w:t>centre</w:t>
      </w:r>
      <w:r>
        <w:t>:</w:t>
      </w:r>
      <w:bookmarkEnd w:id="25"/>
      <w:bookmarkEnd w:id="26"/>
    </w:p>
    <w:p w14:paraId="3A2BE841" w14:textId="1A9F4BC8" w:rsidR="004C71B6" w:rsidRDefault="004C71B6" w:rsidP="004C71B6">
      <w:r>
        <w:t xml:space="preserve">The application can be setup as a data </w:t>
      </w:r>
      <w:r w:rsidR="002327D7">
        <w:t>centre</w:t>
      </w:r>
      <w:r>
        <w:t xml:space="preserve">, where the servers or RDS storage systems can act as peers and similar configured RDS systems can also act as backups to each other. </w:t>
      </w:r>
      <w:r w:rsidR="006B7E73">
        <w:t>Whereas</w:t>
      </w:r>
      <w:r>
        <w:t xml:space="preserve">, the CLI can be presented to the admin or any user registered with the data </w:t>
      </w:r>
      <w:r w:rsidR="007E6EE3">
        <w:t>centre</w:t>
      </w:r>
      <w:r>
        <w:t xml:space="preserve"> and thus, implicitly provides a fault-tolerant reliable storage system.</w:t>
      </w:r>
    </w:p>
    <w:p w14:paraId="46EFDAAD" w14:textId="77777777" w:rsidR="007168DA" w:rsidRDefault="007168DA" w:rsidP="007168DA">
      <w:pPr>
        <w:pStyle w:val="Heading1"/>
      </w:pPr>
      <w:bookmarkStart w:id="27" w:name="_Toc525991302"/>
      <w:bookmarkStart w:id="28" w:name="_Toc525992042"/>
      <w:r>
        <w:t>Non-goals</w:t>
      </w:r>
      <w:bookmarkEnd w:id="27"/>
      <w:bookmarkEnd w:id="28"/>
    </w:p>
    <w:p w14:paraId="26C85F65" w14:textId="54FCE98C" w:rsidR="007168DA" w:rsidRDefault="007168DA" w:rsidP="007168DA">
      <w:r>
        <w:t xml:space="preserve">The application is designed as a storage system and with </w:t>
      </w:r>
      <w:r w:rsidR="00107ED7">
        <w:t>its</w:t>
      </w:r>
      <w:r>
        <w:t xml:space="preserve"> current design, cannot be treated as edge network to transfer the data, where by considering the peers as intermediate nodes. The interaction with the nodes is limited only to the user and client registered with </w:t>
      </w:r>
      <w:r w:rsidR="00107ED7">
        <w:t>its</w:t>
      </w:r>
      <w:r>
        <w:t xml:space="preserve"> application. Any other user-interface interaction with </w:t>
      </w:r>
      <w:r w:rsidR="00D10A1D">
        <w:t>its</w:t>
      </w:r>
      <w:r>
        <w:t xml:space="preserve"> peers does not yield any kind of response.</w:t>
      </w:r>
    </w:p>
    <w:p w14:paraId="6C2AF804" w14:textId="4CD819C2" w:rsidR="000C6D51" w:rsidRDefault="007168DA" w:rsidP="007168DA">
      <w:r>
        <w:t>Application infrastructure needs to be setup before it can be distributed as a public application. Thus, any user with the resources can setup the infrastructure and deploy their instance to be used.</w:t>
      </w:r>
    </w:p>
    <w:p w14:paraId="3664AB32" w14:textId="1FE26C84" w:rsidR="00E62FE4" w:rsidRDefault="00E62FE4" w:rsidP="008D1EFE">
      <w:pPr>
        <w:pStyle w:val="Heading1"/>
      </w:pPr>
      <w:bookmarkStart w:id="29" w:name="_Toc525991303"/>
      <w:bookmarkStart w:id="30" w:name="_Toc525992043"/>
      <w:r>
        <w:t>Implementation Drawbacks and Future Works</w:t>
      </w:r>
      <w:bookmarkEnd w:id="29"/>
      <w:bookmarkEnd w:id="30"/>
    </w:p>
    <w:p w14:paraId="13FAE554" w14:textId="30354F94" w:rsidR="00E62FE4" w:rsidRDefault="00E62FE4" w:rsidP="00E62FE4">
      <w:r>
        <w:t>1. The key drawback of the fault-tolerant system is that the master node, though designed to be fault-tolerant, is not yet implemented to be a rollover system. The key issues in implementation would be that the master node needs to be atomically synced and roll over on the predesignated network policies for the application to maintain constant state. This is a work-in-progress and a key point step in further development.</w:t>
      </w:r>
    </w:p>
    <w:p w14:paraId="7DBC8C1C" w14:textId="083ABA75" w:rsidR="00E62FE4" w:rsidRDefault="00E62FE4" w:rsidP="00E62FE4">
      <w:r>
        <w:t>2. The System maintains a one-to-one mapping with the primary-to-backup and when the backup peer in the cluster fails, the data is forever lost and there is no other fail-safe.</w:t>
      </w:r>
    </w:p>
    <w:p w14:paraId="5D9C9116" w14:textId="500FDE3D" w:rsidR="00E62FE4" w:rsidRDefault="00E62FE4" w:rsidP="00E62FE4">
      <w:r>
        <w:t>3. The application does not provide a user-interface to the client for easier access and thus restricts the client functionality.</w:t>
      </w:r>
    </w:p>
    <w:p w14:paraId="1E9F433B" w14:textId="0BCDABCC" w:rsidR="00E62FE4" w:rsidRDefault="00E62FE4" w:rsidP="00E62FE4">
      <w:r>
        <w:t>4. Command line currently accepts only SEND and RECEIVE commands and all other commands are under development.</w:t>
      </w:r>
    </w:p>
    <w:p w14:paraId="425789ED" w14:textId="6C445838" w:rsidR="00E62FE4" w:rsidRDefault="00E62FE4" w:rsidP="00E62FE4">
      <w:r>
        <w:t>5. If more than one client is connected to the system, the client who is reading the data will be not be able to read the data until the file modifications are written to the disk. The system achieves eventual consistency in this manner.</w:t>
      </w:r>
    </w:p>
    <w:p w14:paraId="19610451" w14:textId="33532ACE" w:rsidR="005673A5" w:rsidRPr="004C71B6" w:rsidRDefault="00E62FE4" w:rsidP="00E62FE4">
      <w:r>
        <w:t>6. A work-in-progress, where the system achieves consistency by trading off efficiency by maintaining a consistent state with all the clients accessing the file in any manner.</w:t>
      </w:r>
    </w:p>
    <w:p w14:paraId="4E05BA37" w14:textId="4CC5BEB9" w:rsidR="00C87351" w:rsidRDefault="00C87351" w:rsidP="008851F9"/>
    <w:p w14:paraId="5932AAE1" w14:textId="77777777" w:rsidR="00C87351" w:rsidRPr="008851F9" w:rsidRDefault="00C87351" w:rsidP="008851F9"/>
    <w:p w14:paraId="07291D37" w14:textId="77777777" w:rsidR="00185CF7" w:rsidRPr="00AC633E" w:rsidRDefault="00185CF7" w:rsidP="00185CF7"/>
    <w:sectPr w:rsidR="00185CF7" w:rsidRPr="00AC633E" w:rsidSect="00627757">
      <w:footerReference w:type="default" r:id="rId1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8B93CE" w14:textId="77777777" w:rsidR="0021605E" w:rsidRDefault="0021605E" w:rsidP="006538C4">
      <w:pPr>
        <w:spacing w:after="0" w:line="240" w:lineRule="auto"/>
      </w:pPr>
      <w:r>
        <w:separator/>
      </w:r>
    </w:p>
  </w:endnote>
  <w:endnote w:type="continuationSeparator" w:id="0">
    <w:p w14:paraId="02560BED" w14:textId="77777777" w:rsidR="0021605E" w:rsidRDefault="0021605E" w:rsidP="006538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4406348"/>
      <w:docPartObj>
        <w:docPartGallery w:val="Page Numbers (Bottom of Page)"/>
        <w:docPartUnique/>
      </w:docPartObj>
    </w:sdtPr>
    <w:sdtEndPr>
      <w:rPr>
        <w:color w:val="7F7F7F" w:themeColor="background1" w:themeShade="7F"/>
        <w:spacing w:val="60"/>
      </w:rPr>
    </w:sdtEndPr>
    <w:sdtContent>
      <w:p w14:paraId="21C94131" w14:textId="09DC711C" w:rsidR="006538C4" w:rsidRDefault="006538C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95DF6BB" w14:textId="77777777" w:rsidR="006538C4" w:rsidRDefault="006538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598FCE" w14:textId="77777777" w:rsidR="0021605E" w:rsidRDefault="0021605E" w:rsidP="006538C4">
      <w:pPr>
        <w:spacing w:after="0" w:line="240" w:lineRule="auto"/>
      </w:pPr>
      <w:r>
        <w:separator/>
      </w:r>
    </w:p>
  </w:footnote>
  <w:footnote w:type="continuationSeparator" w:id="0">
    <w:p w14:paraId="01E6F86C" w14:textId="77777777" w:rsidR="0021605E" w:rsidRDefault="0021605E" w:rsidP="006538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963B4"/>
    <w:multiLevelType w:val="hybridMultilevel"/>
    <w:tmpl w:val="12C4434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482775B"/>
    <w:multiLevelType w:val="multilevel"/>
    <w:tmpl w:val="3B06D64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3NLG0NDWwNLYwMTFV0lEKTi0uzszPAykwrAUAr31nEiwAAAA="/>
  </w:docVars>
  <w:rsids>
    <w:rsidRoot w:val="00BF425E"/>
    <w:rsid w:val="00073CE3"/>
    <w:rsid w:val="000C6D51"/>
    <w:rsid w:val="000F135D"/>
    <w:rsid w:val="00101EEA"/>
    <w:rsid w:val="00107ED7"/>
    <w:rsid w:val="0015114F"/>
    <w:rsid w:val="00166C85"/>
    <w:rsid w:val="00185CF7"/>
    <w:rsid w:val="001A736C"/>
    <w:rsid w:val="0021605E"/>
    <w:rsid w:val="00220883"/>
    <w:rsid w:val="002327D7"/>
    <w:rsid w:val="00275696"/>
    <w:rsid w:val="002919EB"/>
    <w:rsid w:val="002B0A73"/>
    <w:rsid w:val="00496A1D"/>
    <w:rsid w:val="004B1191"/>
    <w:rsid w:val="004C71B6"/>
    <w:rsid w:val="004F2265"/>
    <w:rsid w:val="00557668"/>
    <w:rsid w:val="005673A5"/>
    <w:rsid w:val="005D11F5"/>
    <w:rsid w:val="005F6F18"/>
    <w:rsid w:val="00627757"/>
    <w:rsid w:val="00633EF3"/>
    <w:rsid w:val="006538C4"/>
    <w:rsid w:val="00670D89"/>
    <w:rsid w:val="00696129"/>
    <w:rsid w:val="006A03A3"/>
    <w:rsid w:val="006B7E73"/>
    <w:rsid w:val="006D7F13"/>
    <w:rsid w:val="006F1EA6"/>
    <w:rsid w:val="006F2ABD"/>
    <w:rsid w:val="007168DA"/>
    <w:rsid w:val="007965D5"/>
    <w:rsid w:val="007D4FEE"/>
    <w:rsid w:val="007E6EE3"/>
    <w:rsid w:val="00840C04"/>
    <w:rsid w:val="008851F9"/>
    <w:rsid w:val="008B13D7"/>
    <w:rsid w:val="008C7766"/>
    <w:rsid w:val="008D1EFE"/>
    <w:rsid w:val="00903D07"/>
    <w:rsid w:val="00913F3E"/>
    <w:rsid w:val="0096545D"/>
    <w:rsid w:val="0098318B"/>
    <w:rsid w:val="009873E8"/>
    <w:rsid w:val="009D3E95"/>
    <w:rsid w:val="00A24167"/>
    <w:rsid w:val="00A61136"/>
    <w:rsid w:val="00A73ACA"/>
    <w:rsid w:val="00AC633E"/>
    <w:rsid w:val="00AF0853"/>
    <w:rsid w:val="00B208B9"/>
    <w:rsid w:val="00B81BA2"/>
    <w:rsid w:val="00BF425E"/>
    <w:rsid w:val="00C46657"/>
    <w:rsid w:val="00C769FD"/>
    <w:rsid w:val="00C87351"/>
    <w:rsid w:val="00C97DA1"/>
    <w:rsid w:val="00CF12C9"/>
    <w:rsid w:val="00D10A1D"/>
    <w:rsid w:val="00D25E0A"/>
    <w:rsid w:val="00D43083"/>
    <w:rsid w:val="00D64049"/>
    <w:rsid w:val="00DD3C51"/>
    <w:rsid w:val="00E62FE4"/>
    <w:rsid w:val="00E76ABC"/>
    <w:rsid w:val="00E86CD8"/>
    <w:rsid w:val="00F01185"/>
    <w:rsid w:val="00F4053E"/>
    <w:rsid w:val="00F95B56"/>
    <w:rsid w:val="00FA3260"/>
    <w:rsid w:val="00FB059C"/>
    <w:rsid w:val="00FC1B0D"/>
    <w:rsid w:val="00FE5D6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A455BC"/>
  <w15:chartTrackingRefBased/>
  <w15:docId w15:val="{65851E23-8694-4064-9489-00E2471BD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5D67"/>
  </w:style>
  <w:style w:type="paragraph" w:styleId="Heading1">
    <w:name w:val="heading 1"/>
    <w:basedOn w:val="Normal"/>
    <w:next w:val="Normal"/>
    <w:link w:val="Heading1Char"/>
    <w:uiPriority w:val="9"/>
    <w:qFormat/>
    <w:rsid w:val="00FE5D67"/>
    <w:pPr>
      <w:keepNext/>
      <w:keepLines/>
      <w:numPr>
        <w:numId w:val="2"/>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FE5D67"/>
    <w:pPr>
      <w:keepNext/>
      <w:keepLines/>
      <w:numPr>
        <w:ilvl w:val="1"/>
        <w:numId w:val="2"/>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FE5D67"/>
    <w:pPr>
      <w:keepNext/>
      <w:keepLines/>
      <w:numPr>
        <w:ilvl w:val="2"/>
        <w:numId w:val="2"/>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FE5D67"/>
    <w:pPr>
      <w:keepNext/>
      <w:keepLines/>
      <w:numPr>
        <w:ilvl w:val="3"/>
        <w:numId w:val="2"/>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FE5D67"/>
    <w:pPr>
      <w:keepNext/>
      <w:keepLines/>
      <w:numPr>
        <w:ilvl w:val="4"/>
        <w:numId w:val="2"/>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FE5D67"/>
    <w:pPr>
      <w:keepNext/>
      <w:keepLines/>
      <w:numPr>
        <w:ilvl w:val="5"/>
        <w:numId w:val="2"/>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FE5D67"/>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E5D67"/>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E5D67"/>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5D67"/>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FE5D67"/>
    <w:rPr>
      <w:rFonts w:asciiTheme="majorHAnsi" w:eastAsiaTheme="majorEastAsia" w:hAnsiTheme="majorHAnsi" w:cstheme="majorBidi"/>
      <w:b/>
      <w:bCs/>
      <w:smallCaps/>
      <w:color w:val="000000" w:themeColor="text1"/>
      <w:sz w:val="28"/>
      <w:szCs w:val="28"/>
    </w:rPr>
  </w:style>
  <w:style w:type="character" w:styleId="Hyperlink">
    <w:name w:val="Hyperlink"/>
    <w:basedOn w:val="DefaultParagraphFont"/>
    <w:uiPriority w:val="99"/>
    <w:unhideWhenUsed/>
    <w:rsid w:val="0096545D"/>
    <w:rPr>
      <w:color w:val="0563C1" w:themeColor="hyperlink"/>
      <w:u w:val="single"/>
    </w:rPr>
  </w:style>
  <w:style w:type="character" w:styleId="UnresolvedMention">
    <w:name w:val="Unresolved Mention"/>
    <w:basedOn w:val="DefaultParagraphFont"/>
    <w:uiPriority w:val="99"/>
    <w:semiHidden/>
    <w:unhideWhenUsed/>
    <w:rsid w:val="0096545D"/>
    <w:rPr>
      <w:color w:val="605E5C"/>
      <w:shd w:val="clear" w:color="auto" w:fill="E1DFDD"/>
    </w:rPr>
  </w:style>
  <w:style w:type="character" w:customStyle="1" w:styleId="Heading3Char">
    <w:name w:val="Heading 3 Char"/>
    <w:basedOn w:val="DefaultParagraphFont"/>
    <w:link w:val="Heading3"/>
    <w:uiPriority w:val="9"/>
    <w:rsid w:val="00FE5D67"/>
    <w:rPr>
      <w:rFonts w:asciiTheme="majorHAnsi" w:eastAsiaTheme="majorEastAsia" w:hAnsiTheme="majorHAnsi" w:cstheme="majorBidi"/>
      <w:b/>
      <w:bCs/>
      <w:color w:val="000000" w:themeColor="text1"/>
    </w:rPr>
  </w:style>
  <w:style w:type="paragraph" w:styleId="ListParagraph">
    <w:name w:val="List Paragraph"/>
    <w:basedOn w:val="Normal"/>
    <w:uiPriority w:val="34"/>
    <w:qFormat/>
    <w:rsid w:val="000F135D"/>
    <w:pPr>
      <w:ind w:left="720"/>
      <w:contextualSpacing/>
    </w:pPr>
  </w:style>
  <w:style w:type="paragraph" w:styleId="BalloonText">
    <w:name w:val="Balloon Text"/>
    <w:basedOn w:val="Normal"/>
    <w:link w:val="BalloonTextChar"/>
    <w:uiPriority w:val="99"/>
    <w:semiHidden/>
    <w:unhideWhenUsed/>
    <w:rsid w:val="002919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19EB"/>
    <w:rPr>
      <w:rFonts w:ascii="Segoe UI" w:hAnsi="Segoe UI" w:cs="Segoe UI"/>
      <w:sz w:val="18"/>
      <w:szCs w:val="18"/>
    </w:rPr>
  </w:style>
  <w:style w:type="paragraph" w:styleId="Quote">
    <w:name w:val="Quote"/>
    <w:basedOn w:val="Normal"/>
    <w:next w:val="Normal"/>
    <w:link w:val="QuoteChar"/>
    <w:uiPriority w:val="29"/>
    <w:qFormat/>
    <w:rsid w:val="00FE5D67"/>
    <w:pPr>
      <w:spacing w:before="160"/>
      <w:ind w:left="720" w:right="720"/>
    </w:pPr>
    <w:rPr>
      <w:i/>
      <w:iCs/>
      <w:color w:val="000000" w:themeColor="text1"/>
    </w:rPr>
  </w:style>
  <w:style w:type="character" w:customStyle="1" w:styleId="QuoteChar">
    <w:name w:val="Quote Char"/>
    <w:basedOn w:val="DefaultParagraphFont"/>
    <w:link w:val="Quote"/>
    <w:uiPriority w:val="29"/>
    <w:rsid w:val="00FE5D67"/>
    <w:rPr>
      <w:i/>
      <w:iCs/>
      <w:color w:val="000000" w:themeColor="text1"/>
    </w:rPr>
  </w:style>
  <w:style w:type="paragraph" w:styleId="TOCHeading">
    <w:name w:val="TOC Heading"/>
    <w:basedOn w:val="Heading1"/>
    <w:next w:val="Normal"/>
    <w:uiPriority w:val="39"/>
    <w:unhideWhenUsed/>
    <w:qFormat/>
    <w:rsid w:val="00FE5D67"/>
    <w:pPr>
      <w:outlineLvl w:val="9"/>
    </w:pPr>
  </w:style>
  <w:style w:type="paragraph" w:styleId="TOC1">
    <w:name w:val="toc 1"/>
    <w:basedOn w:val="Normal"/>
    <w:next w:val="Normal"/>
    <w:autoRedefine/>
    <w:uiPriority w:val="39"/>
    <w:unhideWhenUsed/>
    <w:rsid w:val="00A61136"/>
    <w:pPr>
      <w:spacing w:after="100"/>
    </w:pPr>
  </w:style>
  <w:style w:type="paragraph" w:styleId="TOC2">
    <w:name w:val="toc 2"/>
    <w:basedOn w:val="Normal"/>
    <w:next w:val="Normal"/>
    <w:autoRedefine/>
    <w:uiPriority w:val="39"/>
    <w:unhideWhenUsed/>
    <w:rsid w:val="00A61136"/>
    <w:pPr>
      <w:spacing w:after="100"/>
      <w:ind w:left="220"/>
    </w:pPr>
  </w:style>
  <w:style w:type="paragraph" w:styleId="TOC3">
    <w:name w:val="toc 3"/>
    <w:basedOn w:val="Normal"/>
    <w:next w:val="Normal"/>
    <w:autoRedefine/>
    <w:uiPriority w:val="39"/>
    <w:unhideWhenUsed/>
    <w:rsid w:val="00A61136"/>
    <w:pPr>
      <w:spacing w:after="100"/>
      <w:ind w:left="440"/>
    </w:pPr>
  </w:style>
  <w:style w:type="character" w:customStyle="1" w:styleId="Heading4Char">
    <w:name w:val="Heading 4 Char"/>
    <w:basedOn w:val="DefaultParagraphFont"/>
    <w:link w:val="Heading4"/>
    <w:uiPriority w:val="9"/>
    <w:semiHidden/>
    <w:rsid w:val="00FE5D67"/>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FE5D67"/>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FE5D67"/>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FE5D6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E5D67"/>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E5D67"/>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E5D67"/>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FE5D67"/>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FE5D67"/>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FE5D67"/>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FE5D67"/>
    <w:rPr>
      <w:color w:val="5A5A5A" w:themeColor="text1" w:themeTint="A5"/>
      <w:spacing w:val="10"/>
    </w:rPr>
  </w:style>
  <w:style w:type="character" w:styleId="Strong">
    <w:name w:val="Strong"/>
    <w:basedOn w:val="DefaultParagraphFont"/>
    <w:uiPriority w:val="22"/>
    <w:qFormat/>
    <w:rsid w:val="00FE5D67"/>
    <w:rPr>
      <w:b/>
      <w:bCs/>
      <w:color w:val="000000" w:themeColor="text1"/>
    </w:rPr>
  </w:style>
  <w:style w:type="character" w:styleId="Emphasis">
    <w:name w:val="Emphasis"/>
    <w:basedOn w:val="DefaultParagraphFont"/>
    <w:uiPriority w:val="20"/>
    <w:qFormat/>
    <w:rsid w:val="00FE5D67"/>
    <w:rPr>
      <w:i/>
      <w:iCs/>
      <w:color w:val="auto"/>
    </w:rPr>
  </w:style>
  <w:style w:type="paragraph" w:styleId="NoSpacing">
    <w:name w:val="No Spacing"/>
    <w:link w:val="NoSpacingChar"/>
    <w:uiPriority w:val="1"/>
    <w:qFormat/>
    <w:rsid w:val="00FE5D67"/>
    <w:pPr>
      <w:spacing w:after="0" w:line="240" w:lineRule="auto"/>
    </w:pPr>
  </w:style>
  <w:style w:type="paragraph" w:styleId="IntenseQuote">
    <w:name w:val="Intense Quote"/>
    <w:basedOn w:val="Normal"/>
    <w:next w:val="Normal"/>
    <w:link w:val="IntenseQuoteChar"/>
    <w:uiPriority w:val="30"/>
    <w:qFormat/>
    <w:rsid w:val="00FE5D67"/>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FE5D67"/>
    <w:rPr>
      <w:color w:val="000000" w:themeColor="text1"/>
      <w:shd w:val="clear" w:color="auto" w:fill="F2F2F2" w:themeFill="background1" w:themeFillShade="F2"/>
    </w:rPr>
  </w:style>
  <w:style w:type="character" w:styleId="SubtleEmphasis">
    <w:name w:val="Subtle Emphasis"/>
    <w:basedOn w:val="DefaultParagraphFont"/>
    <w:uiPriority w:val="19"/>
    <w:qFormat/>
    <w:rsid w:val="00FE5D67"/>
    <w:rPr>
      <w:i/>
      <w:iCs/>
      <w:color w:val="404040" w:themeColor="text1" w:themeTint="BF"/>
    </w:rPr>
  </w:style>
  <w:style w:type="character" w:styleId="IntenseEmphasis">
    <w:name w:val="Intense Emphasis"/>
    <w:basedOn w:val="DefaultParagraphFont"/>
    <w:uiPriority w:val="21"/>
    <w:qFormat/>
    <w:rsid w:val="00FE5D67"/>
    <w:rPr>
      <w:b/>
      <w:bCs/>
      <w:i/>
      <w:iCs/>
      <w:caps/>
    </w:rPr>
  </w:style>
  <w:style w:type="character" w:styleId="SubtleReference">
    <w:name w:val="Subtle Reference"/>
    <w:basedOn w:val="DefaultParagraphFont"/>
    <w:uiPriority w:val="31"/>
    <w:qFormat/>
    <w:rsid w:val="00FE5D67"/>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FE5D67"/>
    <w:rPr>
      <w:b/>
      <w:bCs/>
      <w:smallCaps/>
      <w:u w:val="single"/>
    </w:rPr>
  </w:style>
  <w:style w:type="character" w:styleId="BookTitle">
    <w:name w:val="Book Title"/>
    <w:basedOn w:val="DefaultParagraphFont"/>
    <w:uiPriority w:val="33"/>
    <w:qFormat/>
    <w:rsid w:val="00FE5D67"/>
    <w:rPr>
      <w:b w:val="0"/>
      <w:bCs w:val="0"/>
      <w:smallCaps/>
      <w:spacing w:val="5"/>
    </w:rPr>
  </w:style>
  <w:style w:type="character" w:customStyle="1" w:styleId="NoSpacingChar">
    <w:name w:val="No Spacing Char"/>
    <w:basedOn w:val="DefaultParagraphFont"/>
    <w:link w:val="NoSpacing"/>
    <w:uiPriority w:val="1"/>
    <w:rsid w:val="00627757"/>
  </w:style>
  <w:style w:type="paragraph" w:styleId="Header">
    <w:name w:val="header"/>
    <w:basedOn w:val="Normal"/>
    <w:link w:val="HeaderChar"/>
    <w:uiPriority w:val="99"/>
    <w:unhideWhenUsed/>
    <w:rsid w:val="006538C4"/>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38C4"/>
  </w:style>
  <w:style w:type="paragraph" w:styleId="Footer">
    <w:name w:val="footer"/>
    <w:basedOn w:val="Normal"/>
    <w:link w:val="FooterChar"/>
    <w:uiPriority w:val="99"/>
    <w:unhideWhenUsed/>
    <w:rsid w:val="006538C4"/>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38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cs.neu.edu/mohanpothukuchi/Projects" TargetMode="Externa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 FILE STORAGE APPLICATION WHICH VIRTUALIZES THE STORAGE OF FILES ON A DISTRIBUTED NETWORK AND FACILITATES A SERVERLESS STATE.</Abstract>
  <CompanyAddress/>
  <CompanyPhone/>
  <CompanyFax/>
  <CompanyEmail>Pothukuchi.m@husky.neu.edu</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D161972-9070-47B0-A992-871F39CD40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6</Pages>
  <Words>1628</Words>
  <Characters>928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RIBUTED FILE SYSTEM</dc:title>
  <dc:subject/>
  <dc:creator>Mohan Pothukuchi</dc:creator>
  <cp:keywords/>
  <dc:description/>
  <cp:lastModifiedBy>Mohan Pothukuchi</cp:lastModifiedBy>
  <cp:revision>75</cp:revision>
  <dcterms:created xsi:type="dcterms:W3CDTF">2018-09-29T17:16:00Z</dcterms:created>
  <dcterms:modified xsi:type="dcterms:W3CDTF">2018-09-29T17:45:00Z</dcterms:modified>
</cp:coreProperties>
</file>